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2C79C6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E631C">
        <w:rPr>
          <w:rFonts w:eastAsia="Times New Roman" w:cstheme="minorHAnsi"/>
          <w:b/>
        </w:rPr>
        <w:t>67584</w:t>
      </w:r>
    </w:p>
    <w:p w14:paraId="2F6924E5" w14:textId="26699F7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E631C">
        <w:rPr>
          <w:rFonts w:eastAsia="Times New Roman" w:cstheme="minorHAnsi"/>
          <w:b/>
        </w:rPr>
        <w:t>Sulakshana Karkala</w:t>
      </w:r>
    </w:p>
    <w:p w14:paraId="6FB9233B" w14:textId="421A4D0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E631C" w:rsidRPr="009B5231">
          <w:rPr>
            <w:rStyle w:val="Hyperlink"/>
            <w:rFonts w:eastAsia="Times New Roman" w:cstheme="minorHAnsi"/>
            <w:b/>
          </w:rPr>
          <w:t>https://review.jove.com/account/file-uploader?src=20613168</w:t>
        </w:r>
      </w:hyperlink>
    </w:p>
    <w:p w14:paraId="43515AE5" w14:textId="77777777" w:rsidR="001E631C" w:rsidRPr="00B07A3B" w:rsidRDefault="001E631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962A6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4466E" w:rsidRPr="00D4466E">
        <w:rPr>
          <w:rStyle w:val="ArticleTitle"/>
          <w:rFonts w:cstheme="minorHAnsi"/>
        </w:rPr>
        <w:t>High-Throughput Automated Multiplex Immunofluorescence Assays for Translational Research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304DF70" w14:textId="77777777" w:rsidR="00D4466E" w:rsidRPr="00D4466E" w:rsidRDefault="00D4466E" w:rsidP="00D4466E">
      <w:pPr>
        <w:outlineLvl w:val="0"/>
        <w:rPr>
          <w:rFonts w:eastAsia="Times New Roman" w:cstheme="minorHAnsi"/>
          <w:b/>
          <w:sz w:val="28"/>
          <w:szCs w:val="28"/>
        </w:rPr>
      </w:pPr>
      <w:r w:rsidRPr="00D4466E">
        <w:rPr>
          <w:rFonts w:eastAsia="Times New Roman" w:cstheme="minorHAnsi"/>
          <w:b/>
          <w:sz w:val="28"/>
          <w:szCs w:val="28"/>
        </w:rPr>
        <w:t>Kevin Hwang*, Alex Veith*, Lauren Duro*, Douglas Wood, Gourab Chatterjee, Yvette Cajigas, Je H. Lee, Angela Vasaturo</w:t>
      </w:r>
    </w:p>
    <w:p w14:paraId="2CFCA0BC" w14:textId="77777777" w:rsidR="00D4466E" w:rsidRPr="00D4466E" w:rsidRDefault="00D4466E" w:rsidP="00D4466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D6441EF" w:rsidR="00D6314B" w:rsidRDefault="00D4466E" w:rsidP="00D4466E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D4466E">
        <w:rPr>
          <w:rFonts w:eastAsia="Times New Roman" w:cstheme="minorHAnsi"/>
          <w:b/>
          <w:sz w:val="28"/>
          <w:szCs w:val="28"/>
        </w:rPr>
        <w:t>Ultivue</w:t>
      </w:r>
      <w:proofErr w:type="spellEnd"/>
      <w:r w:rsidRPr="00D4466E">
        <w:rPr>
          <w:rFonts w:eastAsia="Times New Roman" w:cstheme="minorHAnsi"/>
          <w:b/>
          <w:sz w:val="28"/>
          <w:szCs w:val="28"/>
        </w:rPr>
        <w:t>, Inc., Cambridg</w:t>
      </w:r>
      <w:r>
        <w:rPr>
          <w:rFonts w:eastAsia="Times New Roman" w:cstheme="minorHAnsi"/>
          <w:b/>
          <w:sz w:val="28"/>
          <w:szCs w:val="28"/>
        </w:rPr>
        <w:t>e</w:t>
      </w:r>
      <w:r>
        <w:rPr>
          <w:rFonts w:eastAsia="Times New Roman" w:cstheme="minorHAnsi"/>
          <w:b/>
          <w:sz w:val="28"/>
          <w:szCs w:val="28"/>
        </w:rPr>
        <w:br/>
      </w:r>
      <w:r>
        <w:rPr>
          <w:rFonts w:eastAsia="Times New Roman" w:cstheme="minorHAnsi"/>
          <w:b/>
          <w:sz w:val="28"/>
          <w:szCs w:val="28"/>
        </w:rPr>
        <w:br/>
      </w:r>
      <w:r w:rsidRPr="00D4466E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1D97D2B" w14:textId="77777777" w:rsidR="00D4466E" w:rsidRPr="00E01DD4" w:rsidRDefault="00D4466E" w:rsidP="00D4466E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E01DD4">
        <w:t>Angela Vasaturo</w:t>
      </w:r>
      <w:r>
        <w:tab/>
      </w:r>
      <w:r>
        <w:tab/>
        <w:t>(</w:t>
      </w:r>
      <w:r w:rsidRPr="00E01DD4">
        <w:t>angela.vasaturo@ultivue.com</w:t>
      </w:r>
      <w: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8EDB852" w14:textId="77777777" w:rsidR="00D4466E" w:rsidRDefault="00D4466E" w:rsidP="00D4466E">
      <w:pPr>
        <w:pBdr>
          <w:top w:val="nil"/>
          <w:left w:val="nil"/>
          <w:bottom w:val="nil"/>
          <w:right w:val="nil"/>
          <w:between w:val="nil"/>
        </w:pBdr>
      </w:pPr>
      <w:r w:rsidRPr="00E01DD4">
        <w:t>Kevin Hwang</w:t>
      </w:r>
      <w:r>
        <w:tab/>
      </w:r>
      <w:r>
        <w:tab/>
      </w:r>
      <w:r>
        <w:tab/>
        <w:t>(</w:t>
      </w:r>
      <w:r w:rsidRPr="008C21CB">
        <w:t>kevin.hwang@ultivue.com</w:t>
      </w:r>
      <w:r>
        <w:t>)</w:t>
      </w:r>
    </w:p>
    <w:p w14:paraId="62C504C4" w14:textId="77777777" w:rsidR="00D4466E" w:rsidRDefault="00D4466E" w:rsidP="00D4466E">
      <w:pPr>
        <w:pBdr>
          <w:top w:val="nil"/>
          <w:left w:val="nil"/>
          <w:bottom w:val="nil"/>
          <w:right w:val="nil"/>
          <w:between w:val="nil"/>
        </w:pBdr>
      </w:pPr>
      <w:r w:rsidRPr="00E01DD4">
        <w:t>Alex Veith</w:t>
      </w:r>
      <w:r>
        <w:tab/>
      </w:r>
      <w:r>
        <w:tab/>
      </w:r>
      <w:r>
        <w:tab/>
        <w:t>(</w:t>
      </w:r>
      <w:r w:rsidRPr="001D1F14">
        <w:t>alex.veith@ultivue.com</w:t>
      </w:r>
      <w:r>
        <w:t>)</w:t>
      </w:r>
    </w:p>
    <w:p w14:paraId="3B54D162" w14:textId="77777777" w:rsidR="00D4466E" w:rsidRDefault="00D4466E" w:rsidP="00D4466E">
      <w:pPr>
        <w:pBdr>
          <w:top w:val="nil"/>
          <w:left w:val="nil"/>
          <w:bottom w:val="nil"/>
          <w:right w:val="nil"/>
          <w:between w:val="nil"/>
        </w:pBdr>
      </w:pPr>
      <w:r w:rsidRPr="00E01DD4">
        <w:t>Lauren Duro</w:t>
      </w:r>
      <w:r>
        <w:tab/>
      </w:r>
      <w:r>
        <w:tab/>
      </w:r>
      <w:r>
        <w:tab/>
        <w:t>(</w:t>
      </w:r>
      <w:r w:rsidRPr="001D1F14">
        <w:t>lauren.duro@ultivue.com</w:t>
      </w:r>
      <w:r>
        <w:t>)</w:t>
      </w:r>
    </w:p>
    <w:p w14:paraId="3FF171F2" w14:textId="77777777" w:rsidR="00D4466E" w:rsidRDefault="00D4466E" w:rsidP="00D4466E">
      <w:pPr>
        <w:pBdr>
          <w:top w:val="nil"/>
          <w:left w:val="nil"/>
          <w:bottom w:val="nil"/>
          <w:right w:val="nil"/>
          <w:between w:val="nil"/>
        </w:pBdr>
      </w:pPr>
      <w:r w:rsidRPr="00E01DD4">
        <w:t>Douglas Wood</w:t>
      </w:r>
      <w:r>
        <w:tab/>
      </w:r>
      <w:r>
        <w:tab/>
      </w:r>
      <w:r>
        <w:tab/>
        <w:t>(</w:t>
      </w:r>
      <w:r w:rsidRPr="00D0785D">
        <w:t>douglas.wood@ultivue.com</w:t>
      </w:r>
      <w:r>
        <w:t>)</w:t>
      </w:r>
    </w:p>
    <w:p w14:paraId="2CAD267C" w14:textId="77777777" w:rsidR="00D4466E" w:rsidRDefault="00D4466E" w:rsidP="00D4466E">
      <w:pPr>
        <w:pBdr>
          <w:top w:val="nil"/>
          <w:left w:val="nil"/>
          <w:bottom w:val="nil"/>
          <w:right w:val="nil"/>
          <w:between w:val="nil"/>
        </w:pBdr>
      </w:pPr>
      <w:r w:rsidRPr="00E01DD4">
        <w:t>Gourab Chatterjee</w:t>
      </w:r>
      <w:r>
        <w:tab/>
      </w:r>
      <w:r>
        <w:tab/>
        <w:t>(</w:t>
      </w:r>
      <w:r w:rsidRPr="00D0785D">
        <w:t>gourab.chatterjee@ultivue.com</w:t>
      </w:r>
      <w:r>
        <w:t>)</w:t>
      </w:r>
    </w:p>
    <w:p w14:paraId="09AA2729" w14:textId="77777777" w:rsidR="00D4466E" w:rsidRDefault="00D4466E" w:rsidP="00D4466E">
      <w:pPr>
        <w:pBdr>
          <w:top w:val="nil"/>
          <w:left w:val="nil"/>
          <w:bottom w:val="nil"/>
          <w:right w:val="nil"/>
          <w:between w:val="nil"/>
        </w:pBdr>
      </w:pPr>
      <w:r w:rsidRPr="00E01DD4">
        <w:t>Yvette Cajigas</w:t>
      </w:r>
      <w:r>
        <w:tab/>
      </w:r>
      <w:r>
        <w:tab/>
      </w:r>
      <w:r>
        <w:tab/>
        <w:t>(</w:t>
      </w:r>
      <w:r w:rsidRPr="00D0785D">
        <w:t>yvette.cajigas@ultivue.com</w:t>
      </w:r>
      <w:r>
        <w:t>)</w:t>
      </w:r>
    </w:p>
    <w:p w14:paraId="5FAD07A4" w14:textId="77777777" w:rsidR="00D4466E" w:rsidRPr="00E01DD4" w:rsidRDefault="00D4466E" w:rsidP="00D4466E">
      <w:pPr>
        <w:pBdr>
          <w:top w:val="nil"/>
          <w:left w:val="nil"/>
          <w:bottom w:val="nil"/>
          <w:right w:val="nil"/>
          <w:between w:val="nil"/>
        </w:pBdr>
      </w:pPr>
      <w:r w:rsidRPr="00E01DD4">
        <w:t>Je H. Lee</w:t>
      </w:r>
      <w:r>
        <w:tab/>
      </w:r>
      <w:r>
        <w:tab/>
      </w:r>
      <w:r>
        <w:tab/>
        <w:t>(je.lee@ultivue.com)</w:t>
      </w:r>
      <w:r>
        <w:br/>
      </w:r>
      <w:r w:rsidRPr="00E01DD4">
        <w:t>Angela Vasaturo</w:t>
      </w:r>
      <w:r>
        <w:tab/>
      </w:r>
      <w:r>
        <w:tab/>
        <w:t>(</w:t>
      </w:r>
      <w:r w:rsidRPr="00E01DD4">
        <w:t>angela.vasaturo@ultivue.com</w:t>
      </w:r>
      <w: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9754EE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73A3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1D60FF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73A3E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83A10D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734C3">
        <w:rPr>
          <w:rFonts w:eastAsia="Times New Roman" w:cstheme="minorHAnsi"/>
          <w:b/>
          <w:bCs/>
        </w:rPr>
        <w:t>Yes</w:t>
      </w:r>
      <w:r w:rsidR="009939DB">
        <w:rPr>
          <w:rFonts w:eastAsia="Times New Roman" w:cstheme="minorHAnsi"/>
          <w:b/>
          <w:bCs/>
        </w:rPr>
        <w:t>, 20 feet away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62BBC">
        <w:rPr>
          <w:rFonts w:cstheme="minorHAnsi"/>
          <w:b/>
          <w:sz w:val="22"/>
          <w:szCs w:val="22"/>
        </w:rPr>
        <w:t>Length</w:t>
      </w:r>
    </w:p>
    <w:p w14:paraId="72F5C5E6" w14:textId="0012CDA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62BBC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3943052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62BBC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C01F24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77C4549" w:rsidR="007D61A8" w:rsidRPr="009939DB" w:rsidRDefault="00FD0FF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x Veith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47B6E">
        <w:t xml:space="preserve">We are developing kits for rapid and sensitive multiplexed immunofluorescence assays. The goal is to help researchers profile different cell types appearing in FFPE tissue. </w:t>
      </w:r>
    </w:p>
    <w:p w14:paraId="0BE0B013" w14:textId="0F532940" w:rsidR="009939DB" w:rsidRPr="00B07A3B" w:rsidRDefault="009939DB" w:rsidP="009939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F222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 an interview-style shot, looking slightly off-camera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0AC4318" w:rsidR="00D75084" w:rsidRPr="009939DB" w:rsidRDefault="00FD0FF7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evin Hw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453AA">
        <w:t>Immunofluorescence is commonly carried out using dye-labeled or peroxidase-labeled secondary antibodies</w:t>
      </w:r>
      <w:r w:rsidR="009939DB">
        <w:t>.</w:t>
      </w:r>
    </w:p>
    <w:p w14:paraId="508BDDF8" w14:textId="73657D26" w:rsidR="009939DB" w:rsidRPr="00D75084" w:rsidRDefault="009939DB" w:rsidP="009939DB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C01F2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0AA1C8D" w:rsidR="00D75084" w:rsidRPr="009939DB" w:rsidRDefault="00FD0FF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evin Hw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B7EA0">
        <w:t xml:space="preserve">Immunohistochemistry tends to be low plex. Dye-labeled secondary antibodies suffer from lower signal. </w:t>
      </w:r>
      <w:proofErr w:type="spellStart"/>
      <w:r w:rsidR="000B7EA0">
        <w:t>Tyramide</w:t>
      </w:r>
      <w:proofErr w:type="spellEnd"/>
      <w:r w:rsidR="000B7EA0">
        <w:t xml:space="preserve"> signal amplification assays are laborious to optimize and take several hours to multiple days to run. </w:t>
      </w:r>
    </w:p>
    <w:p w14:paraId="5BB89130" w14:textId="177F11B8" w:rsidR="009939DB" w:rsidRPr="00D75084" w:rsidRDefault="009939DB" w:rsidP="009939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4D11095" w:rsidR="00333FA4" w:rsidRPr="009939DB" w:rsidRDefault="00FD0FF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x Veith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C41D0" w:rsidRPr="006C41D0">
        <w:t>The assay’s markers are pre-</w:t>
      </w:r>
      <w:proofErr w:type="gramStart"/>
      <w:r w:rsidR="006C41D0" w:rsidRPr="006C41D0">
        <w:t>optimized, and</w:t>
      </w:r>
      <w:proofErr w:type="gramEnd"/>
      <w:r w:rsidR="006C41D0" w:rsidRPr="006C41D0">
        <w:t xml:space="preserve"> </w:t>
      </w:r>
      <w:proofErr w:type="gramStart"/>
      <w:r w:rsidR="006C41D0" w:rsidRPr="006C41D0">
        <w:t>is</w:t>
      </w:r>
      <w:proofErr w:type="gramEnd"/>
      <w:r w:rsidR="006C41D0" w:rsidRPr="006C41D0">
        <w:t xml:space="preserve"> significantly faster than other techniques. Staining 4 markers takes less than 8 hours, and about 3 more hours for an additional 4.</w:t>
      </w:r>
    </w:p>
    <w:p w14:paraId="6DC9DCCD" w14:textId="4A09A90A" w:rsidR="009939DB" w:rsidRPr="00D75084" w:rsidRDefault="009939DB" w:rsidP="009939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C01F2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7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A46CAD3" w:rsidR="00D75084" w:rsidRPr="009939DB" w:rsidRDefault="00EF5AD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evin Hw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46C45" w:rsidRPr="00346C45">
        <w:t>The ability to run multiplex immunofluorescence faster will enable spatial proteomics to be more widely applied and will reduce the barrier to understanding the spatial contexture of tissue.</w:t>
      </w:r>
    </w:p>
    <w:p w14:paraId="5315C171" w14:textId="09A78649" w:rsidR="009939DB" w:rsidRPr="00D75084" w:rsidRDefault="009939DB" w:rsidP="009939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C01F2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3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5DA9EF66" w:rsidR="00FF25E5" w:rsidRPr="00D4466E" w:rsidRDefault="00A13CC3" w:rsidP="009939D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3BC9B2AA" w:rsidR="00992857" w:rsidRPr="00B07A3B" w:rsidRDefault="00DC2504" w:rsidP="008E241D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3A7FE42" w:rsidR="00CE10F2" w:rsidRDefault="00D4466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466E">
        <w:rPr>
          <w:rFonts w:cstheme="minorHAnsi"/>
          <w:b/>
          <w:bCs/>
        </w:rPr>
        <w:t>Reagent Preparation and Setup</w:t>
      </w:r>
    </w:p>
    <w:p w14:paraId="314C5FBA" w14:textId="0FA8C22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46C45">
        <w:rPr>
          <w:rFonts w:cstheme="minorHAnsi"/>
        </w:rPr>
        <w:t>Alex Veith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8E241D" w:rsidRDefault="00985FE6" w:rsidP="008E241D">
      <w:pPr>
        <w:spacing w:before="120"/>
        <w:rPr>
          <w:rFonts w:cstheme="minorHAnsi"/>
        </w:rPr>
      </w:pPr>
    </w:p>
    <w:p w14:paraId="5D94CEA3" w14:textId="5D92F3B3" w:rsidR="00D4466E" w:rsidRPr="00D4466E" w:rsidRDefault="00D4466E" w:rsidP="00D4466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 xml:space="preserve">To begin, thaw all the kit reagents at room temperature </w:t>
      </w:r>
      <w:r w:rsidR="004746CD" w:rsidRPr="004746CD">
        <w:rPr>
          <w:rFonts w:cstheme="minorHAnsi"/>
          <w:b/>
          <w:bCs/>
        </w:rPr>
        <w:t>[1]</w:t>
      </w:r>
      <w:r w:rsidRPr="00D4466E">
        <w:rPr>
          <w:rFonts w:cstheme="minorHAnsi"/>
        </w:rPr>
        <w:t xml:space="preserve">. Store </w:t>
      </w:r>
      <w:r w:rsidR="00B42750" w:rsidRPr="00D4466E">
        <w:rPr>
          <w:rFonts w:cstheme="minorHAnsi"/>
        </w:rPr>
        <w:t>the antibody conjugates, amplification enzyme, exchange initiator, and exchange neutralizer</w:t>
      </w:r>
      <w:r w:rsidRPr="00D4466E">
        <w:rPr>
          <w:rFonts w:cstheme="minorHAnsi"/>
        </w:rPr>
        <w:t xml:space="preserve"> at minus 20 degrees Celsius until use </w:t>
      </w:r>
      <w:r w:rsidR="004746CD" w:rsidRPr="004746CD">
        <w:rPr>
          <w:rFonts w:cstheme="minorHAnsi"/>
          <w:b/>
          <w:bCs/>
        </w:rPr>
        <w:t>[2]</w:t>
      </w:r>
      <w:r w:rsidRPr="00D4466E">
        <w:rPr>
          <w:rFonts w:cstheme="minorHAnsi"/>
        </w:rPr>
        <w:t>.</w:t>
      </w:r>
    </w:p>
    <w:p w14:paraId="30C82EF7" w14:textId="0162B273" w:rsidR="00D4466E" w:rsidRPr="00D4466E" w:rsidRDefault="00D4466E" w:rsidP="00B427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 xml:space="preserve">WIDE: Talent placing various kit reagents on the bench to thaw, </w:t>
      </w:r>
      <w:proofErr w:type="gramStart"/>
      <w:r w:rsidRPr="00D4466E">
        <w:rPr>
          <w:rFonts w:cstheme="minorHAnsi"/>
        </w:rPr>
        <w:t>with the exception of</w:t>
      </w:r>
      <w:proofErr w:type="gramEnd"/>
      <w:r w:rsidRPr="00D4466E">
        <w:rPr>
          <w:rFonts w:cstheme="minorHAnsi"/>
        </w:rPr>
        <w:t xml:space="preserve"> four labeled tubes kept aside.</w:t>
      </w:r>
    </w:p>
    <w:p w14:paraId="0ABE74DA" w14:textId="4264A05F" w:rsidR="00D4466E" w:rsidRPr="00D4466E" w:rsidRDefault="00D4466E" w:rsidP="00B427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>Talent placing the excluded reagents into a minus 20 degrees Celsius freezer.</w:t>
      </w:r>
    </w:p>
    <w:p w14:paraId="47958EBC" w14:textId="77777777" w:rsidR="00D4466E" w:rsidRPr="00D4466E" w:rsidRDefault="00D4466E" w:rsidP="00B42750">
      <w:pPr>
        <w:pStyle w:val="ListParagraph"/>
        <w:spacing w:before="120"/>
        <w:ind w:left="907"/>
        <w:rPr>
          <w:rFonts w:cstheme="minorHAnsi"/>
        </w:rPr>
      </w:pPr>
    </w:p>
    <w:p w14:paraId="4F919D56" w14:textId="47900769" w:rsidR="00D4466E" w:rsidRPr="00D4466E" w:rsidRDefault="00B42750" w:rsidP="00D4466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Vortex a thawed </w:t>
      </w:r>
      <w:r w:rsidRPr="00D4466E">
        <w:rPr>
          <w:rFonts w:cstheme="minorHAnsi"/>
        </w:rPr>
        <w:t xml:space="preserve">antibody diluent </w:t>
      </w:r>
      <w:r w:rsidR="004746CD" w:rsidRPr="004746CD">
        <w:rPr>
          <w:rFonts w:cstheme="minorHAnsi"/>
          <w:b/>
          <w:bCs/>
        </w:rPr>
        <w:t>[1]</w:t>
      </w:r>
      <w:r w:rsidR="00D4466E" w:rsidRPr="00D4466E">
        <w:rPr>
          <w:rFonts w:cstheme="minorHAnsi"/>
        </w:rPr>
        <w:t>.</w:t>
      </w:r>
      <w:r w:rsidRPr="00B42750">
        <w:rPr>
          <w:rFonts w:cstheme="minorHAnsi"/>
        </w:rPr>
        <w:t xml:space="preserve"> </w:t>
      </w:r>
      <w:proofErr w:type="gramStart"/>
      <w:r>
        <w:rPr>
          <w:rFonts w:cstheme="minorHAnsi"/>
        </w:rPr>
        <w:t>Pipette</w:t>
      </w:r>
      <w:proofErr w:type="gramEnd"/>
      <w:r w:rsidRPr="00D4466E"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 w:rsidRPr="00D4466E">
        <w:rPr>
          <w:rFonts w:cstheme="minorHAnsi"/>
        </w:rPr>
        <w:t>antibody diluent</w:t>
      </w:r>
      <w:r>
        <w:rPr>
          <w:rFonts w:cstheme="minorHAnsi"/>
        </w:rPr>
        <w:t xml:space="preserve"> into a container</w:t>
      </w:r>
      <w:r w:rsidR="00D4466E" w:rsidRPr="00D4466E"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2-TXT]</w:t>
      </w:r>
      <w:r w:rsidR="00D4466E" w:rsidRPr="00D4466E">
        <w:rPr>
          <w:rFonts w:cstheme="minorHAnsi"/>
        </w:rPr>
        <w:t>.</w:t>
      </w:r>
    </w:p>
    <w:p w14:paraId="7DB3AE6E" w14:textId="77777777" w:rsidR="00B42750" w:rsidRDefault="00B42750" w:rsidP="00B427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 xml:space="preserve">Talent vortexing the container after thawing </w:t>
      </w:r>
    </w:p>
    <w:p w14:paraId="204DBA52" w14:textId="30397469" w:rsidR="00D4466E" w:rsidRPr="00D4466E" w:rsidRDefault="00D4466E" w:rsidP="00B427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>Talent measuring and pouring appropriate volume of antibody diluent into the labeled container.</w:t>
      </w:r>
      <w:r w:rsidR="001A7924">
        <w:rPr>
          <w:rFonts w:cstheme="minorHAnsi"/>
        </w:rPr>
        <w:t xml:space="preserve"> </w:t>
      </w:r>
      <w:r w:rsidR="001A7924">
        <w:rPr>
          <w:rFonts w:cstheme="minorHAnsi"/>
          <w:b/>
          <w:bCs/>
        </w:rPr>
        <w:t>TXT: Volume: 350 + (150 µL x number of slides)</w:t>
      </w:r>
      <w:r w:rsidR="00B42750">
        <w:rPr>
          <w:rFonts w:cstheme="minorHAnsi"/>
        </w:rPr>
        <w:br/>
      </w:r>
    </w:p>
    <w:p w14:paraId="73F4522C" w14:textId="73D0343D" w:rsidR="00D4466E" w:rsidRPr="00D4466E" w:rsidRDefault="00B42750" w:rsidP="00D4466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ow add </w:t>
      </w:r>
      <w:r w:rsidR="00D4466E" w:rsidRPr="00D4466E">
        <w:rPr>
          <w:rFonts w:cstheme="minorHAnsi"/>
        </w:rPr>
        <w:t xml:space="preserve">all antibodies </w:t>
      </w:r>
      <w:r>
        <w:rPr>
          <w:rFonts w:cstheme="minorHAnsi"/>
        </w:rPr>
        <w:t xml:space="preserve">into the antibody staining solution 1 container </w:t>
      </w:r>
      <w:r w:rsidR="004746CD" w:rsidRPr="004746CD">
        <w:rPr>
          <w:rFonts w:cstheme="minorHAnsi"/>
          <w:b/>
          <w:bCs/>
        </w:rPr>
        <w:t>[1]</w:t>
      </w:r>
      <w:r>
        <w:rPr>
          <w:rFonts w:cstheme="minorHAnsi"/>
        </w:rPr>
        <w:t xml:space="preserve">. Add </w:t>
      </w:r>
      <w:r w:rsidR="00D4466E" w:rsidRPr="00D4466E">
        <w:rPr>
          <w:rFonts w:cstheme="minorHAnsi"/>
        </w:rPr>
        <w:t xml:space="preserve">in the provided antibody diluent </w:t>
      </w:r>
      <w:r w:rsidRPr="00D4466E">
        <w:rPr>
          <w:rFonts w:cstheme="minorHAnsi"/>
        </w:rPr>
        <w:t xml:space="preserve">at a 1 to 100 dilution </w:t>
      </w:r>
      <w:r w:rsidR="004746CD" w:rsidRPr="004746CD">
        <w:rPr>
          <w:rFonts w:cstheme="minorHAnsi"/>
          <w:b/>
          <w:bCs/>
        </w:rPr>
        <w:t>[2-TXT]</w:t>
      </w:r>
      <w:r w:rsidR="00D4466E" w:rsidRPr="00D4466E">
        <w:rPr>
          <w:rFonts w:cstheme="minorHAnsi"/>
        </w:rPr>
        <w:t xml:space="preserve">. </w:t>
      </w:r>
      <w:r>
        <w:rPr>
          <w:rFonts w:cstheme="minorHAnsi"/>
        </w:rPr>
        <w:t>Then u</w:t>
      </w:r>
      <w:r w:rsidR="00D4466E" w:rsidRPr="00D4466E">
        <w:rPr>
          <w:rFonts w:cstheme="minorHAnsi"/>
        </w:rPr>
        <w:t xml:space="preserve">se a pipette to mix the solution gently, avoiding vortexing </w:t>
      </w:r>
      <w:r w:rsidR="004746CD" w:rsidRPr="004746CD">
        <w:rPr>
          <w:rFonts w:cstheme="minorHAnsi"/>
          <w:b/>
          <w:bCs/>
        </w:rPr>
        <w:t>[3]</w:t>
      </w:r>
      <w:r w:rsidR="00D4466E" w:rsidRPr="00D4466E">
        <w:rPr>
          <w:rFonts w:cstheme="minorHAnsi"/>
        </w:rPr>
        <w:t>.</w:t>
      </w:r>
    </w:p>
    <w:p w14:paraId="7F0163E8" w14:textId="397942E5" w:rsidR="00D4466E" w:rsidRDefault="00D4466E" w:rsidP="00B427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>Talent pipetting antibodies into the staining solution container</w:t>
      </w:r>
      <w:r w:rsidR="00B42750">
        <w:rPr>
          <w:rFonts w:cstheme="minorHAnsi"/>
        </w:rPr>
        <w:t>.</w:t>
      </w:r>
    </w:p>
    <w:p w14:paraId="5F3C78AE" w14:textId="5E141B5C" w:rsidR="00B42750" w:rsidRPr="00D4466E" w:rsidRDefault="00B42750" w:rsidP="00B427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diluent being added to the container. </w:t>
      </w:r>
      <w:r w:rsidR="001A7924">
        <w:rPr>
          <w:rFonts w:cstheme="minorHAnsi"/>
          <w:b/>
          <w:bCs/>
        </w:rPr>
        <w:t>TXT: Volume: 350 + (150 µL x number of slides)</w:t>
      </w:r>
    </w:p>
    <w:p w14:paraId="7362BA48" w14:textId="6F16E575" w:rsidR="00D4466E" w:rsidRPr="00D4466E" w:rsidRDefault="00D4466E" w:rsidP="00B427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>Talent gently mixing the solution using pipetting technique.</w:t>
      </w:r>
    </w:p>
    <w:p w14:paraId="2D9157DD" w14:textId="77777777" w:rsidR="00D4466E" w:rsidRPr="00D4466E" w:rsidRDefault="00D4466E" w:rsidP="001A7924">
      <w:pPr>
        <w:pStyle w:val="ListParagraph"/>
        <w:spacing w:before="120"/>
        <w:ind w:left="907"/>
        <w:rPr>
          <w:rFonts w:cstheme="minorHAnsi"/>
        </w:rPr>
      </w:pPr>
    </w:p>
    <w:p w14:paraId="3BE48EEE" w14:textId="290E7A3C" w:rsidR="00D4466E" w:rsidRPr="00D4466E" w:rsidRDefault="001A7924" w:rsidP="00D4466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 add the pre-amplification mix</w:t>
      </w:r>
      <w:r w:rsidR="00D4466E" w:rsidRPr="00D4466E">
        <w:rPr>
          <w:rFonts w:cstheme="minorHAnsi"/>
        </w:rPr>
        <w:t xml:space="preserve"> </w:t>
      </w:r>
      <w:r>
        <w:rPr>
          <w:rFonts w:cstheme="minorHAnsi"/>
        </w:rPr>
        <w:t>into the respective mix container</w:t>
      </w:r>
      <w:r w:rsidR="00D4466E" w:rsidRPr="00D4466E"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1-TXT]</w:t>
      </w:r>
      <w:r w:rsidR="00D4466E" w:rsidRPr="00D4466E">
        <w:rPr>
          <w:rFonts w:cstheme="minorHAnsi"/>
        </w:rPr>
        <w:t xml:space="preserve">. Vortex this solution after thawing to mix thoroughly </w:t>
      </w:r>
      <w:r w:rsidR="004746CD" w:rsidRPr="004746CD">
        <w:rPr>
          <w:rFonts w:cstheme="minorHAnsi"/>
          <w:b/>
          <w:bCs/>
        </w:rPr>
        <w:t>[2]</w:t>
      </w:r>
      <w:r w:rsidR="00D4466E" w:rsidRPr="00D4466E">
        <w:rPr>
          <w:rFonts w:cstheme="minorHAnsi"/>
        </w:rPr>
        <w:t>.</w:t>
      </w:r>
    </w:p>
    <w:p w14:paraId="4A4C0B8A" w14:textId="2E7CA2E3" w:rsidR="00D4466E" w:rsidRPr="00D4466E" w:rsidRDefault="00D4466E" w:rsidP="001A792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>Talent adding thawed pre-amplification mix to the container in the specified volume.</w:t>
      </w:r>
      <w:r w:rsidR="001A7924" w:rsidRPr="001A7924">
        <w:rPr>
          <w:rFonts w:cstheme="minorHAnsi"/>
          <w:b/>
          <w:bCs/>
        </w:rPr>
        <w:t xml:space="preserve"> </w:t>
      </w:r>
      <w:r w:rsidR="001A7924">
        <w:rPr>
          <w:rFonts w:cstheme="minorHAnsi"/>
          <w:b/>
          <w:bCs/>
        </w:rPr>
        <w:t>TXT: Volume: 350 + (150 µL x number of slides)</w:t>
      </w:r>
    </w:p>
    <w:p w14:paraId="6263871F" w14:textId="6F6971B8" w:rsidR="00D4466E" w:rsidRPr="00D4466E" w:rsidRDefault="00D4466E" w:rsidP="001A792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>Talent vortexing the pre-amplification mix container.</w:t>
      </w:r>
    </w:p>
    <w:p w14:paraId="1F438FDF" w14:textId="77777777" w:rsidR="00D4466E" w:rsidRPr="00D4466E" w:rsidRDefault="00D4466E" w:rsidP="001A7924">
      <w:pPr>
        <w:pStyle w:val="ListParagraph"/>
        <w:spacing w:before="120"/>
        <w:ind w:left="907"/>
        <w:rPr>
          <w:rFonts w:cstheme="minorHAnsi"/>
        </w:rPr>
      </w:pPr>
    </w:p>
    <w:p w14:paraId="7DF32F28" w14:textId="1FEA40DC" w:rsidR="00D4466E" w:rsidRPr="00D4466E" w:rsidRDefault="001A7924" w:rsidP="00D4466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Dilute</w:t>
      </w:r>
      <w:r w:rsidR="00D4466E" w:rsidRPr="00D4466E">
        <w:rPr>
          <w:rFonts w:cstheme="minorHAnsi"/>
        </w:rPr>
        <w:t xml:space="preserve"> the amplification enzyme at a 1 to 10 ratio in the amplification buffer</w:t>
      </w:r>
      <w:r>
        <w:rPr>
          <w:rFonts w:cstheme="minorHAnsi"/>
        </w:rPr>
        <w:t xml:space="preserve"> to create the amplification buffer</w:t>
      </w:r>
      <w:r w:rsidR="00D4466E" w:rsidRPr="00D4466E"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1-TXT]</w:t>
      </w:r>
      <w:r w:rsidR="00D4466E" w:rsidRPr="00D4466E">
        <w:rPr>
          <w:rFonts w:cstheme="minorHAnsi"/>
        </w:rPr>
        <w:t xml:space="preserve">. Mix gently by pipetting, avoiding vortexing </w:t>
      </w:r>
      <w:r w:rsidR="004746CD" w:rsidRPr="004746CD">
        <w:rPr>
          <w:rFonts w:cstheme="minorHAnsi"/>
          <w:b/>
          <w:bCs/>
        </w:rPr>
        <w:t>[2]</w:t>
      </w:r>
      <w:r w:rsidR="00D4466E" w:rsidRPr="00D4466E">
        <w:rPr>
          <w:rFonts w:cstheme="minorHAnsi"/>
        </w:rPr>
        <w:t>.</w:t>
      </w:r>
    </w:p>
    <w:p w14:paraId="756506DE" w14:textId="2FD5108B" w:rsidR="00D4466E" w:rsidRPr="00D4466E" w:rsidRDefault="00D4466E" w:rsidP="001A792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>Talent pipetting enzyme and buffer into the amplification container to create the specified dilution.</w:t>
      </w:r>
      <w:r w:rsidR="001A7924" w:rsidRPr="001A7924">
        <w:rPr>
          <w:rFonts w:cstheme="minorHAnsi"/>
          <w:b/>
          <w:bCs/>
        </w:rPr>
        <w:t xml:space="preserve"> </w:t>
      </w:r>
      <w:r w:rsidR="001A7924">
        <w:rPr>
          <w:rFonts w:cstheme="minorHAnsi"/>
          <w:b/>
          <w:bCs/>
        </w:rPr>
        <w:t>TXT: Volume: 350 + (150 µL x number of slides)</w:t>
      </w:r>
    </w:p>
    <w:p w14:paraId="3FC55DDF" w14:textId="0C3AB596" w:rsidR="00D4466E" w:rsidRPr="00D4466E" w:rsidRDefault="00D4466E" w:rsidP="001A792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>Talent gently pipetting the mixture up and down to mix.</w:t>
      </w:r>
    </w:p>
    <w:p w14:paraId="11AF0B28" w14:textId="77777777" w:rsidR="00D4466E" w:rsidRPr="00D4466E" w:rsidRDefault="00D4466E" w:rsidP="001A7924">
      <w:pPr>
        <w:pStyle w:val="ListParagraph"/>
        <w:spacing w:before="120"/>
        <w:ind w:left="907"/>
        <w:rPr>
          <w:rFonts w:cstheme="minorHAnsi"/>
        </w:rPr>
      </w:pPr>
    </w:p>
    <w:p w14:paraId="034BBA87" w14:textId="028C365E" w:rsidR="00D4466E" w:rsidRPr="00D4466E" w:rsidRDefault="001A7924" w:rsidP="00D4466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Then p</w:t>
      </w:r>
      <w:r w:rsidR="00D4466E" w:rsidRPr="00D4466E">
        <w:rPr>
          <w:rFonts w:cstheme="minorHAnsi"/>
        </w:rPr>
        <w:t xml:space="preserve">repare the nuclear counterstain in a nuclear counterstain container using the provided nuclear counterstain solution diluted 1 to 100 in ultrapure water </w:t>
      </w:r>
      <w:r w:rsidR="004746CD" w:rsidRPr="004746CD">
        <w:rPr>
          <w:rFonts w:cstheme="minorHAnsi"/>
          <w:b/>
          <w:bCs/>
        </w:rPr>
        <w:t>[1-TXT]</w:t>
      </w:r>
      <w:r w:rsidR="00D4466E" w:rsidRPr="00D4466E">
        <w:rPr>
          <w:rFonts w:cstheme="minorHAnsi"/>
        </w:rPr>
        <w:t xml:space="preserve">. Vortex the solution to mix well </w:t>
      </w:r>
      <w:r w:rsidR="004746CD" w:rsidRPr="004746CD">
        <w:rPr>
          <w:rFonts w:cstheme="minorHAnsi"/>
          <w:b/>
          <w:bCs/>
        </w:rPr>
        <w:t>[2]</w:t>
      </w:r>
      <w:r w:rsidR="00D4466E" w:rsidRPr="00D4466E">
        <w:rPr>
          <w:rFonts w:cstheme="minorHAnsi"/>
        </w:rPr>
        <w:t>.</w:t>
      </w:r>
    </w:p>
    <w:p w14:paraId="0B3F7AFA" w14:textId="67752A2C" w:rsidR="00D4466E" w:rsidRPr="00D4466E" w:rsidRDefault="00D4466E" w:rsidP="001A792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>Talent diluting nuclear counterstain solution in ultrapure water to the specified volume.</w:t>
      </w:r>
      <w:r w:rsidR="001A7924" w:rsidRPr="001A7924">
        <w:rPr>
          <w:rFonts w:cstheme="minorHAnsi"/>
          <w:b/>
          <w:bCs/>
        </w:rPr>
        <w:t xml:space="preserve"> </w:t>
      </w:r>
      <w:r w:rsidR="001A7924">
        <w:rPr>
          <w:rFonts w:cstheme="minorHAnsi"/>
          <w:b/>
          <w:bCs/>
        </w:rPr>
        <w:t>TXT: Volume: 350 + (300 µL x number of slides)</w:t>
      </w:r>
    </w:p>
    <w:p w14:paraId="1D5D8990" w14:textId="14DFC86E" w:rsidR="00D4466E" w:rsidRPr="00D4466E" w:rsidRDefault="00D4466E" w:rsidP="001A792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>Talent vortexing the prepared nuclear counterstain.</w:t>
      </w:r>
    </w:p>
    <w:p w14:paraId="28732163" w14:textId="77777777" w:rsidR="00D4466E" w:rsidRPr="00D4466E" w:rsidRDefault="00D4466E" w:rsidP="001A7924">
      <w:pPr>
        <w:pStyle w:val="ListParagraph"/>
        <w:spacing w:before="120"/>
        <w:ind w:left="907"/>
        <w:rPr>
          <w:rFonts w:cstheme="minorHAnsi"/>
        </w:rPr>
      </w:pPr>
    </w:p>
    <w:p w14:paraId="63D49384" w14:textId="3CC9A9DE" w:rsidR="00D4466E" w:rsidRPr="00D4466E" w:rsidRDefault="001A7924" w:rsidP="00D4466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dilute</w:t>
      </w:r>
      <w:r w:rsidR="00D4466E" w:rsidRPr="00D4466E">
        <w:rPr>
          <w:rFonts w:cstheme="minorHAnsi"/>
        </w:rPr>
        <w:t xml:space="preserve"> fluorescent probes 1 solution </w:t>
      </w:r>
      <w:r>
        <w:rPr>
          <w:rFonts w:cstheme="minorHAnsi"/>
        </w:rPr>
        <w:t xml:space="preserve">in a </w:t>
      </w:r>
      <w:r w:rsidR="00D4466E" w:rsidRPr="00D4466E">
        <w:rPr>
          <w:rFonts w:cstheme="minorHAnsi"/>
        </w:rPr>
        <w:t xml:space="preserve">1 to 20 </w:t>
      </w:r>
      <w:r>
        <w:rPr>
          <w:rFonts w:cstheme="minorHAnsi"/>
        </w:rPr>
        <w:t xml:space="preserve">ration </w:t>
      </w:r>
      <w:r w:rsidR="00D4466E" w:rsidRPr="00D4466E">
        <w:rPr>
          <w:rFonts w:cstheme="minorHAnsi"/>
        </w:rPr>
        <w:t xml:space="preserve">in probe buffer </w:t>
      </w:r>
      <w:r w:rsidR="004746CD" w:rsidRPr="004746CD">
        <w:rPr>
          <w:rFonts w:cstheme="minorHAnsi"/>
          <w:b/>
          <w:bCs/>
        </w:rPr>
        <w:t>[1-TXT]</w:t>
      </w:r>
      <w:r w:rsidR="00D4466E" w:rsidRPr="00D4466E">
        <w:rPr>
          <w:rFonts w:cstheme="minorHAnsi"/>
        </w:rPr>
        <w:t xml:space="preserve">. </w:t>
      </w:r>
    </w:p>
    <w:p w14:paraId="6D2C0827" w14:textId="07362DA5" w:rsidR="00D4466E" w:rsidRPr="00D4466E" w:rsidRDefault="00D4466E" w:rsidP="001A792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>Talent pipetting thawed fluorescent probes 1 solution and buffer into the container.</w:t>
      </w:r>
      <w:r w:rsidR="001A7924" w:rsidRPr="001A7924">
        <w:rPr>
          <w:rFonts w:cstheme="minorHAnsi"/>
          <w:b/>
          <w:bCs/>
        </w:rPr>
        <w:t xml:space="preserve"> </w:t>
      </w:r>
      <w:r w:rsidR="001A7924">
        <w:rPr>
          <w:rFonts w:cstheme="minorHAnsi"/>
          <w:b/>
          <w:bCs/>
        </w:rPr>
        <w:t>TXT: Volume: 350 + (450 µL x number of slides); Vortex components after thawing and final mixture</w:t>
      </w:r>
    </w:p>
    <w:p w14:paraId="7D538AC9" w14:textId="7E363326" w:rsidR="00D4466E" w:rsidRPr="00D4466E" w:rsidRDefault="00D4466E" w:rsidP="00D4466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 xml:space="preserve">Place all the prepared reagent containers into the reagent wand </w:t>
      </w:r>
      <w:r w:rsidR="004746CD" w:rsidRPr="004746CD">
        <w:rPr>
          <w:rFonts w:cstheme="minorHAnsi"/>
          <w:b/>
          <w:bCs/>
        </w:rPr>
        <w:t>[1]</w:t>
      </w:r>
      <w:r w:rsidRPr="00D4466E">
        <w:rPr>
          <w:rFonts w:cstheme="minorHAnsi"/>
        </w:rPr>
        <w:t xml:space="preserve">. </w:t>
      </w:r>
      <w:r w:rsidR="001A7924">
        <w:rPr>
          <w:rFonts w:cstheme="minorHAnsi"/>
        </w:rPr>
        <w:t>Then i</w:t>
      </w:r>
      <w:r w:rsidRPr="00D4466E">
        <w:rPr>
          <w:rFonts w:cstheme="minorHAnsi"/>
        </w:rPr>
        <w:t xml:space="preserve">nsert the full reagent wand into the </w:t>
      </w:r>
      <w:r w:rsidR="001A7924">
        <w:rPr>
          <w:rFonts w:cstheme="minorHAnsi"/>
        </w:rPr>
        <w:t>instrument</w:t>
      </w:r>
      <w:r w:rsidRPr="00D4466E">
        <w:rPr>
          <w:rFonts w:cstheme="minorHAnsi"/>
        </w:rPr>
        <w:t xml:space="preserve"> to allow reagent volumes to be measured </w:t>
      </w:r>
      <w:r w:rsidR="004746CD" w:rsidRPr="004746CD">
        <w:rPr>
          <w:rFonts w:cstheme="minorHAnsi"/>
          <w:b/>
          <w:bCs/>
        </w:rPr>
        <w:t>[2]</w:t>
      </w:r>
      <w:r w:rsidRPr="00D4466E">
        <w:rPr>
          <w:rFonts w:cstheme="minorHAnsi"/>
        </w:rPr>
        <w:t>.</w:t>
      </w:r>
    </w:p>
    <w:p w14:paraId="09002B0C" w14:textId="052E6500" w:rsidR="00D4466E" w:rsidRPr="00D4466E" w:rsidRDefault="00D4466E" w:rsidP="001A792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66E">
        <w:rPr>
          <w:rFonts w:cstheme="minorHAnsi"/>
        </w:rPr>
        <w:t>Talent placing all prepared reagents into the designated reagent wand.</w:t>
      </w:r>
    </w:p>
    <w:p w14:paraId="66801FBB" w14:textId="65F6D0DF" w:rsidR="00D4466E" w:rsidRPr="00D4466E" w:rsidRDefault="001A7924" w:rsidP="001A792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i</w:t>
      </w:r>
      <w:r w:rsidR="00D4466E" w:rsidRPr="00D4466E">
        <w:rPr>
          <w:rFonts w:cstheme="minorHAnsi"/>
        </w:rPr>
        <w:t>nsert</w:t>
      </w:r>
      <w:r>
        <w:rPr>
          <w:rFonts w:cstheme="minorHAnsi"/>
        </w:rPr>
        <w:t>ing</w:t>
      </w:r>
      <w:r w:rsidR="00D4466E" w:rsidRPr="00D4466E">
        <w:rPr>
          <w:rFonts w:cstheme="minorHAnsi"/>
        </w:rPr>
        <w:t xml:space="preserve"> the </w:t>
      </w:r>
      <w:r w:rsidR="00C01F24" w:rsidRPr="00D4466E">
        <w:rPr>
          <w:rFonts w:cstheme="minorHAnsi"/>
        </w:rPr>
        <w:t>reagent</w:t>
      </w:r>
      <w:r w:rsidR="00D4466E" w:rsidRPr="00D4466E">
        <w:rPr>
          <w:rFonts w:cstheme="minorHAnsi"/>
        </w:rPr>
        <w:t xml:space="preserve"> wand into the </w:t>
      </w:r>
      <w:r>
        <w:rPr>
          <w:rFonts w:cstheme="minorHAnsi"/>
        </w:rPr>
        <w:t>instrumen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4542E4DA" w:rsidR="000F326F" w:rsidRDefault="00D4466E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un Setup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1B7BDD" w14:textId="628C9B79" w:rsidR="00B42750" w:rsidRPr="00B42750" w:rsidRDefault="001A7924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avigate</w:t>
      </w:r>
      <w:r w:rsidR="00B42750" w:rsidRPr="00B42750">
        <w:rPr>
          <w:rFonts w:cstheme="minorHAnsi"/>
        </w:rPr>
        <w:t xml:space="preserve"> to the </w:t>
      </w:r>
      <w:r w:rsidR="00B42750" w:rsidRPr="001A7924">
        <w:rPr>
          <w:rFonts w:cstheme="minorHAnsi"/>
          <w:b/>
          <w:bCs/>
        </w:rPr>
        <w:t>Slide</w:t>
      </w:r>
      <w:r w:rsidR="00B42750" w:rsidRPr="00B42750">
        <w:rPr>
          <w:rFonts w:cstheme="minorHAnsi"/>
        </w:rPr>
        <w:t xml:space="preserve"> setup tab at the top of the </w:t>
      </w:r>
      <w:proofErr w:type="spellStart"/>
      <w:r>
        <w:rPr>
          <w:rFonts w:cstheme="minorHAnsi"/>
        </w:rPr>
        <w:t>autostainer</w:t>
      </w:r>
      <w:proofErr w:type="spellEnd"/>
      <w:r>
        <w:rPr>
          <w:rFonts w:cstheme="minorHAnsi"/>
        </w:rPr>
        <w:t xml:space="preserve"> </w:t>
      </w:r>
      <w:r w:rsidR="00B42750" w:rsidRPr="00B42750">
        <w:rPr>
          <w:rFonts w:cstheme="minorHAnsi"/>
        </w:rPr>
        <w:t xml:space="preserve">software once all reagents are prepared </w:t>
      </w:r>
      <w:r w:rsidR="004746CD" w:rsidRPr="004746CD">
        <w:rPr>
          <w:rFonts w:cstheme="minorHAnsi"/>
          <w:b/>
          <w:bCs/>
        </w:rPr>
        <w:t>[1]</w:t>
      </w:r>
      <w:r w:rsidR="00B42750" w:rsidRPr="00B42750">
        <w:rPr>
          <w:rFonts w:cstheme="minorHAnsi"/>
        </w:rPr>
        <w:t xml:space="preserve">. Click the </w:t>
      </w:r>
      <w:r w:rsidR="00B42750" w:rsidRPr="00466336">
        <w:rPr>
          <w:rFonts w:cstheme="minorHAnsi"/>
          <w:b/>
          <w:bCs/>
        </w:rPr>
        <w:t>New Study</w:t>
      </w:r>
      <w:r w:rsidR="00B42750" w:rsidRPr="00B42750">
        <w:rPr>
          <w:rFonts w:cstheme="minorHAnsi"/>
        </w:rPr>
        <w:t xml:space="preserve"> button and input the Study ID, study name, and any study comments as needed </w:t>
      </w:r>
      <w:r w:rsidR="004746CD" w:rsidRPr="004746CD">
        <w:rPr>
          <w:rFonts w:cstheme="minorHAnsi"/>
          <w:b/>
          <w:bCs/>
        </w:rPr>
        <w:t>[2]</w:t>
      </w:r>
      <w:r w:rsidR="00B42750" w:rsidRPr="00B42750">
        <w:rPr>
          <w:rFonts w:cstheme="minorHAnsi"/>
        </w:rPr>
        <w:t>.</w:t>
      </w:r>
      <w:r w:rsidR="00466336">
        <w:rPr>
          <w:rFonts w:cstheme="minorHAnsi"/>
        </w:rPr>
        <w:br/>
      </w:r>
      <w:r w:rsidR="00466336" w:rsidRPr="00466336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466336" w:rsidRPr="00466336">
        <w:rPr>
          <w:highlight w:val="yellow"/>
        </w:rPr>
        <w:t xml:space="preserve"> </w:t>
      </w:r>
      <w:hyperlink r:id="rId10" w:history="1">
        <w:r w:rsidR="00466336" w:rsidRPr="00466336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613168</w:t>
        </w:r>
      </w:hyperlink>
    </w:p>
    <w:p w14:paraId="156B79DF" w14:textId="4C6BC00B" w:rsidR="00B42750" w:rsidRPr="00B42750" w:rsidRDefault="00B42750" w:rsidP="0046633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253B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>: User selecting the Slide setup tab and clicking on New Study.</w:t>
      </w:r>
    </w:p>
    <w:p w14:paraId="572F1669" w14:textId="5CB33D23" w:rsidR="00B42750" w:rsidRPr="00B42750" w:rsidRDefault="00B42750" w:rsidP="0046633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253B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>: User entering Study ID, study name, and study comments into the respective fields.</w:t>
      </w:r>
    </w:p>
    <w:p w14:paraId="532B44C1" w14:textId="632CEC89" w:rsidR="00B42750" w:rsidRPr="00B42750" w:rsidRDefault="00B42750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 xml:space="preserve">Under Dispense volume, select </w:t>
      </w:r>
      <w:r w:rsidRPr="00466336">
        <w:rPr>
          <w:rFonts w:cstheme="minorHAnsi"/>
          <w:b/>
          <w:bCs/>
        </w:rPr>
        <w:t xml:space="preserve">150 </w:t>
      </w:r>
      <w:r w:rsidR="00466336" w:rsidRPr="00466336">
        <w:rPr>
          <w:rFonts w:cstheme="minorHAnsi"/>
          <w:b/>
          <w:bCs/>
        </w:rPr>
        <w:t>µL</w:t>
      </w:r>
      <w:r w:rsidR="00466336">
        <w:rPr>
          <w:rFonts w:cstheme="minorHAnsi"/>
        </w:rPr>
        <w:t xml:space="preserve"> </w:t>
      </w:r>
      <w:r w:rsidR="00466336" w:rsidRPr="00466336">
        <w:rPr>
          <w:rFonts w:cstheme="minorHAnsi"/>
          <w:i/>
          <w:iCs/>
          <w:color w:val="FF0000"/>
        </w:rPr>
        <w:t>(</w:t>
      </w:r>
      <w:r w:rsidRPr="00466336">
        <w:rPr>
          <w:rFonts w:cstheme="minorHAnsi"/>
          <w:i/>
          <w:iCs/>
          <w:color w:val="FF0000"/>
        </w:rPr>
        <w:t>microliters</w:t>
      </w:r>
      <w:r w:rsidR="00466336">
        <w:rPr>
          <w:rFonts w:cstheme="minorHAnsi"/>
          <w:i/>
          <w:iCs/>
          <w:color w:val="FF0000"/>
        </w:rPr>
        <w:t>)</w:t>
      </w:r>
      <w:r w:rsidRPr="00466336">
        <w:rPr>
          <w:rFonts w:cstheme="minorHAnsi"/>
        </w:rPr>
        <w:t xml:space="preserve"> </w:t>
      </w:r>
      <w:r w:rsidRPr="00B42750">
        <w:rPr>
          <w:rFonts w:cstheme="minorHAnsi"/>
        </w:rPr>
        <w:t xml:space="preserve">and choose </w:t>
      </w:r>
      <w:r w:rsidR="00466336" w:rsidRPr="00466336">
        <w:rPr>
          <w:rFonts w:cstheme="minorHAnsi"/>
          <w:b/>
          <w:bCs/>
        </w:rPr>
        <w:t>*</w:t>
      </w:r>
      <w:r w:rsidRPr="00466336">
        <w:rPr>
          <w:rFonts w:cstheme="minorHAnsi"/>
          <w:b/>
          <w:bCs/>
        </w:rPr>
        <w:t>Dewax 4</w:t>
      </w:r>
      <w:r w:rsidRPr="00B42750">
        <w:rPr>
          <w:rFonts w:cstheme="minorHAnsi"/>
        </w:rPr>
        <w:t xml:space="preserve"> </w:t>
      </w:r>
      <w:r w:rsidR="00466336" w:rsidRPr="00466336">
        <w:rPr>
          <w:rFonts w:cstheme="minorHAnsi"/>
          <w:i/>
          <w:iCs/>
          <w:color w:val="FF0000"/>
        </w:rPr>
        <w:t>(Asterisk-Dee-wax-four)</w:t>
      </w:r>
      <w:r w:rsidR="00466336">
        <w:rPr>
          <w:rFonts w:cstheme="minorHAnsi"/>
          <w:i/>
          <w:iCs/>
          <w:color w:val="FF0000"/>
        </w:rPr>
        <w:t xml:space="preserve"> </w:t>
      </w:r>
      <w:r w:rsidRPr="00B42750">
        <w:rPr>
          <w:rFonts w:cstheme="minorHAnsi"/>
        </w:rPr>
        <w:t xml:space="preserve">steps as the preparation method </w:t>
      </w:r>
      <w:r w:rsidR="004746CD" w:rsidRPr="004746CD">
        <w:rPr>
          <w:rFonts w:cstheme="minorHAnsi"/>
          <w:b/>
          <w:bCs/>
        </w:rPr>
        <w:t>[1]</w:t>
      </w:r>
      <w:r w:rsidRPr="00B42750">
        <w:rPr>
          <w:rFonts w:cstheme="minorHAnsi"/>
        </w:rPr>
        <w:t xml:space="preserve">. If </w:t>
      </w:r>
      <w:r w:rsidR="00466336">
        <w:rPr>
          <w:rFonts w:cstheme="minorHAnsi"/>
        </w:rPr>
        <w:t>it</w:t>
      </w:r>
      <w:r w:rsidRPr="00B42750">
        <w:rPr>
          <w:rFonts w:cstheme="minorHAnsi"/>
        </w:rPr>
        <w:t xml:space="preserve"> is not available in the dropdown, open the </w:t>
      </w:r>
      <w:r w:rsidRPr="00466336">
        <w:rPr>
          <w:rFonts w:cstheme="minorHAnsi"/>
          <w:b/>
          <w:bCs/>
        </w:rPr>
        <w:t>Protocol</w:t>
      </w:r>
      <w:r w:rsidRPr="00B42750">
        <w:rPr>
          <w:rFonts w:cstheme="minorHAnsi"/>
        </w:rPr>
        <w:t xml:space="preserve"> Setup menu, mark the </w:t>
      </w:r>
      <w:r w:rsidRPr="00466336">
        <w:rPr>
          <w:rFonts w:cstheme="minorHAnsi"/>
          <w:b/>
          <w:bCs/>
        </w:rPr>
        <w:t>Preferred</w:t>
      </w:r>
      <w:r w:rsidRPr="00B42750">
        <w:rPr>
          <w:rFonts w:cstheme="minorHAnsi"/>
        </w:rPr>
        <w:t xml:space="preserve"> checkbox for it, and click </w:t>
      </w:r>
      <w:r w:rsidRPr="00466336">
        <w:rPr>
          <w:rFonts w:cstheme="minorHAnsi"/>
          <w:b/>
          <w:bCs/>
        </w:rPr>
        <w:t>Okay</w:t>
      </w:r>
      <w:r w:rsidRPr="00B42750"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2]</w:t>
      </w:r>
      <w:r w:rsidRPr="00B42750">
        <w:rPr>
          <w:rFonts w:cstheme="minorHAnsi"/>
        </w:rPr>
        <w:t>.</w:t>
      </w:r>
    </w:p>
    <w:p w14:paraId="3DF97CF3" w14:textId="4B955806" w:rsidR="00B42750" w:rsidRPr="00B42750" w:rsidRDefault="00B42750" w:rsidP="0046633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253B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 xml:space="preserve">: User selecting 150 </w:t>
      </w:r>
      <w:r w:rsidR="00466336">
        <w:rPr>
          <w:rFonts w:cstheme="minorHAnsi"/>
        </w:rPr>
        <w:t>µL</w:t>
      </w:r>
      <w:r w:rsidRPr="00B42750">
        <w:rPr>
          <w:rFonts w:cstheme="minorHAnsi"/>
        </w:rPr>
        <w:t xml:space="preserve"> and Dewax 4 steps from the dropdown menu.</w:t>
      </w:r>
    </w:p>
    <w:p w14:paraId="273B5224" w14:textId="3B5ECDAC" w:rsidR="00B42750" w:rsidRPr="00B42750" w:rsidRDefault="00B42750" w:rsidP="0046633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253B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>: User navigating to Protocol Setup, checking Preferred for Dewax 4 steps, and pressing Okay.</w:t>
      </w:r>
    </w:p>
    <w:p w14:paraId="29CAFD15" w14:textId="77777777" w:rsidR="00B42750" w:rsidRPr="00B42750" w:rsidRDefault="00B42750" w:rsidP="00466336">
      <w:pPr>
        <w:pStyle w:val="ListParagraph"/>
        <w:spacing w:before="120"/>
        <w:ind w:left="907"/>
        <w:rPr>
          <w:rFonts w:cstheme="minorHAnsi"/>
        </w:rPr>
      </w:pPr>
    </w:p>
    <w:p w14:paraId="6B5BC579" w14:textId="0A30F88F" w:rsidR="00B42750" w:rsidRPr="00B42750" w:rsidRDefault="00B42750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 xml:space="preserve">After the study is created, click on the </w:t>
      </w:r>
      <w:r w:rsidRPr="002D253B">
        <w:rPr>
          <w:rFonts w:cstheme="minorHAnsi"/>
          <w:b/>
          <w:bCs/>
        </w:rPr>
        <w:t>Add Slide</w:t>
      </w:r>
      <w:r w:rsidRPr="00B42750">
        <w:rPr>
          <w:rFonts w:cstheme="minorHAnsi"/>
        </w:rPr>
        <w:t xml:space="preserve"> button located on the right side of the slide setup screen </w:t>
      </w:r>
      <w:r w:rsidR="004746CD" w:rsidRPr="004746CD">
        <w:rPr>
          <w:rFonts w:cstheme="minorHAnsi"/>
          <w:b/>
          <w:bCs/>
        </w:rPr>
        <w:t>[1]</w:t>
      </w:r>
      <w:r w:rsidRPr="00B42750">
        <w:rPr>
          <w:rFonts w:cstheme="minorHAnsi"/>
        </w:rPr>
        <w:t xml:space="preserve">. Enter a unique name for the slide under </w:t>
      </w:r>
      <w:r w:rsidRPr="002D253B">
        <w:rPr>
          <w:rFonts w:cstheme="minorHAnsi"/>
          <w:b/>
          <w:bCs/>
        </w:rPr>
        <w:t>Slide Comments</w:t>
      </w:r>
      <w:r w:rsidRPr="00B42750"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2]</w:t>
      </w:r>
      <w:r w:rsidRPr="00B42750">
        <w:rPr>
          <w:rFonts w:cstheme="minorHAnsi"/>
        </w:rPr>
        <w:t>.</w:t>
      </w:r>
    </w:p>
    <w:p w14:paraId="7A287236" w14:textId="77777777" w:rsidR="002D253B" w:rsidRDefault="00B42750" w:rsidP="002D25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253B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>: User clicking Add Slide</w:t>
      </w:r>
      <w:r w:rsidR="002D253B">
        <w:rPr>
          <w:rFonts w:cstheme="minorHAnsi"/>
        </w:rPr>
        <w:t>.</w:t>
      </w:r>
    </w:p>
    <w:p w14:paraId="3AB3B1A9" w14:textId="4B835F68" w:rsidR="00B42750" w:rsidRPr="00B42750" w:rsidRDefault="002D253B" w:rsidP="002D25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253B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 xml:space="preserve">: </w:t>
      </w:r>
      <w:r>
        <w:rPr>
          <w:rFonts w:cstheme="minorHAnsi"/>
        </w:rPr>
        <w:t xml:space="preserve">User </w:t>
      </w:r>
      <w:r w:rsidR="00B42750" w:rsidRPr="00B42750">
        <w:rPr>
          <w:rFonts w:cstheme="minorHAnsi"/>
        </w:rPr>
        <w:t>typing a unique name in the Slide Comments field.</w:t>
      </w:r>
    </w:p>
    <w:p w14:paraId="1AB3803B" w14:textId="77777777" w:rsidR="00B42750" w:rsidRPr="00B42750" w:rsidRDefault="00B42750" w:rsidP="002D253B">
      <w:pPr>
        <w:pStyle w:val="ListParagraph"/>
        <w:spacing w:before="120"/>
        <w:ind w:left="907"/>
        <w:rPr>
          <w:rFonts w:cstheme="minorHAnsi"/>
        </w:rPr>
      </w:pPr>
    </w:p>
    <w:p w14:paraId="734B171F" w14:textId="3E89E0ED" w:rsidR="00B42750" w:rsidRPr="00B42750" w:rsidRDefault="00B42750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lastRenderedPageBreak/>
        <w:t xml:space="preserve">Set to </w:t>
      </w:r>
      <w:r w:rsidR="002D253B" w:rsidRPr="002D253B">
        <w:rPr>
          <w:rFonts w:cstheme="minorHAnsi"/>
          <w:b/>
          <w:bCs/>
        </w:rPr>
        <w:t>Tissue Type</w:t>
      </w:r>
      <w:r w:rsidR="002D253B" w:rsidRPr="00B42750">
        <w:rPr>
          <w:rFonts w:cstheme="minorHAnsi"/>
        </w:rPr>
        <w:t xml:space="preserve"> </w:t>
      </w:r>
      <w:r w:rsidR="002D253B">
        <w:rPr>
          <w:rFonts w:cstheme="minorHAnsi"/>
        </w:rPr>
        <w:t xml:space="preserve">to </w:t>
      </w:r>
      <w:r w:rsidRPr="002D253B">
        <w:rPr>
          <w:rFonts w:cstheme="minorHAnsi"/>
          <w:b/>
          <w:bCs/>
        </w:rPr>
        <w:t>Test Tissue</w:t>
      </w:r>
      <w:r w:rsidRPr="00B42750">
        <w:rPr>
          <w:rFonts w:cstheme="minorHAnsi"/>
        </w:rPr>
        <w:t xml:space="preserve"> in the appropriate field </w:t>
      </w:r>
      <w:r w:rsidR="004746CD" w:rsidRPr="004746CD">
        <w:rPr>
          <w:rFonts w:cstheme="minorHAnsi"/>
          <w:b/>
          <w:bCs/>
        </w:rPr>
        <w:t>[1]</w:t>
      </w:r>
      <w:r w:rsidRPr="00B42750">
        <w:rPr>
          <w:rFonts w:cstheme="minorHAnsi"/>
        </w:rPr>
        <w:t xml:space="preserve">. Then, choose 150 microliters for </w:t>
      </w:r>
      <w:r w:rsidRPr="002D253B">
        <w:rPr>
          <w:rFonts w:cstheme="minorHAnsi"/>
          <w:b/>
          <w:bCs/>
        </w:rPr>
        <w:t>Dispense volume</w:t>
      </w:r>
      <w:r w:rsidRPr="00B42750">
        <w:rPr>
          <w:rFonts w:cstheme="minorHAnsi"/>
        </w:rPr>
        <w:t xml:space="preserve">, and set the </w:t>
      </w:r>
      <w:r w:rsidRPr="002D253B">
        <w:rPr>
          <w:rFonts w:cstheme="minorHAnsi"/>
          <w:b/>
          <w:bCs/>
        </w:rPr>
        <w:t>Staining</w:t>
      </w:r>
      <w:r w:rsidRPr="00B42750">
        <w:rPr>
          <w:rFonts w:cstheme="minorHAnsi"/>
        </w:rPr>
        <w:t xml:space="preserve"> mode to </w:t>
      </w:r>
      <w:r w:rsidRPr="002D253B">
        <w:rPr>
          <w:rFonts w:cstheme="minorHAnsi"/>
          <w:b/>
          <w:bCs/>
        </w:rPr>
        <w:t>Single</w:t>
      </w:r>
      <w:r w:rsidRPr="00B42750">
        <w:rPr>
          <w:rFonts w:cstheme="minorHAnsi"/>
        </w:rPr>
        <w:t xml:space="preserve"> in the left dropdown and </w:t>
      </w:r>
      <w:r w:rsidRPr="002D253B">
        <w:rPr>
          <w:rFonts w:cstheme="minorHAnsi"/>
          <w:b/>
          <w:bCs/>
        </w:rPr>
        <w:t>Routine</w:t>
      </w:r>
      <w:r w:rsidRPr="00B42750">
        <w:rPr>
          <w:rFonts w:cstheme="minorHAnsi"/>
        </w:rPr>
        <w:t xml:space="preserve"> in the right dropdown </w:t>
      </w:r>
      <w:r w:rsidR="004746CD" w:rsidRPr="004746CD">
        <w:rPr>
          <w:rFonts w:cstheme="minorHAnsi"/>
          <w:b/>
          <w:bCs/>
        </w:rPr>
        <w:t>[2]</w:t>
      </w:r>
      <w:r w:rsidRPr="00B42750">
        <w:rPr>
          <w:rFonts w:cstheme="minorHAnsi"/>
        </w:rPr>
        <w:t xml:space="preserve">. Under </w:t>
      </w:r>
      <w:r w:rsidRPr="002D253B">
        <w:rPr>
          <w:rFonts w:cstheme="minorHAnsi"/>
          <w:b/>
          <w:bCs/>
        </w:rPr>
        <w:t>Process</w:t>
      </w:r>
      <w:r w:rsidRPr="00B42750">
        <w:rPr>
          <w:rFonts w:cstheme="minorHAnsi"/>
        </w:rPr>
        <w:t xml:space="preserve">, choose </w:t>
      </w:r>
      <w:r w:rsidRPr="002D253B">
        <w:rPr>
          <w:rFonts w:cstheme="minorHAnsi"/>
          <w:b/>
          <w:bCs/>
        </w:rPr>
        <w:t>IHC</w:t>
      </w:r>
      <w:r w:rsidRPr="00B42750">
        <w:rPr>
          <w:rFonts w:cstheme="minorHAnsi"/>
        </w:rPr>
        <w:t xml:space="preserve"> </w:t>
      </w:r>
      <w:r w:rsidR="002D253B" w:rsidRPr="002D253B">
        <w:rPr>
          <w:rFonts w:cstheme="minorHAnsi"/>
          <w:i/>
          <w:iCs/>
          <w:color w:val="FF0000"/>
        </w:rPr>
        <w:t xml:space="preserve">(I-H-C) </w:t>
      </w:r>
      <w:r w:rsidRPr="00B42750">
        <w:rPr>
          <w:rFonts w:cstheme="minorHAnsi"/>
        </w:rPr>
        <w:t xml:space="preserve">and set the </w:t>
      </w:r>
      <w:r w:rsidRPr="002D253B">
        <w:rPr>
          <w:rFonts w:cstheme="minorHAnsi"/>
          <w:b/>
          <w:bCs/>
        </w:rPr>
        <w:t>Marker</w:t>
      </w:r>
      <w:r w:rsidRPr="00B42750">
        <w:rPr>
          <w:rFonts w:cstheme="minorHAnsi"/>
        </w:rPr>
        <w:t xml:space="preserve"> to </w:t>
      </w:r>
      <w:r w:rsidRPr="002D253B">
        <w:rPr>
          <w:rFonts w:cstheme="minorHAnsi"/>
          <w:b/>
          <w:bCs/>
        </w:rPr>
        <w:t>Antibody Staining Solution</w:t>
      </w:r>
      <w:r w:rsidRPr="00B42750"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3]</w:t>
      </w:r>
      <w:r w:rsidRPr="00B42750">
        <w:rPr>
          <w:rFonts w:cstheme="minorHAnsi"/>
        </w:rPr>
        <w:t>.</w:t>
      </w:r>
    </w:p>
    <w:p w14:paraId="22C2E93D" w14:textId="04CBDC40" w:rsidR="00B42750" w:rsidRPr="00B42750" w:rsidRDefault="00B42750" w:rsidP="002D25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253B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>: User selecting Test Tissue under Tissue Type.</w:t>
      </w:r>
    </w:p>
    <w:p w14:paraId="2A7A8F12" w14:textId="1BCD28F1" w:rsidR="00B42750" w:rsidRPr="00B42750" w:rsidRDefault="00B42750" w:rsidP="002D25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253B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>: User inputting 150 microliters and selecting Single and Routine in Staining mode dropdowns.</w:t>
      </w:r>
    </w:p>
    <w:p w14:paraId="3ACF6B13" w14:textId="28A8670A" w:rsidR="00B42750" w:rsidRPr="00B42750" w:rsidRDefault="00B42750" w:rsidP="002D25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253B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>: User choosing IHC for Process and Antibody Staining Solution for Marker.</w:t>
      </w:r>
    </w:p>
    <w:p w14:paraId="424B80F5" w14:textId="77777777" w:rsidR="00B42750" w:rsidRPr="00B42750" w:rsidRDefault="00B42750" w:rsidP="002D253B">
      <w:pPr>
        <w:pStyle w:val="ListParagraph"/>
        <w:spacing w:before="120"/>
        <w:ind w:left="907"/>
        <w:rPr>
          <w:rFonts w:cstheme="minorHAnsi"/>
        </w:rPr>
      </w:pPr>
    </w:p>
    <w:p w14:paraId="659F14AA" w14:textId="176FED8A" w:rsidR="00B42750" w:rsidRPr="00B42750" w:rsidRDefault="00B42750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 xml:space="preserve">In the </w:t>
      </w:r>
      <w:r w:rsidRPr="002D253B">
        <w:rPr>
          <w:rFonts w:cstheme="minorHAnsi"/>
          <w:b/>
          <w:bCs/>
        </w:rPr>
        <w:t>Protocol</w:t>
      </w:r>
      <w:r w:rsidRPr="00B42750">
        <w:rPr>
          <w:rFonts w:cstheme="minorHAnsi"/>
        </w:rPr>
        <w:t xml:space="preserve"> section of the </w:t>
      </w:r>
      <w:r w:rsidRPr="002D253B">
        <w:rPr>
          <w:rFonts w:cstheme="minorHAnsi"/>
          <w:b/>
          <w:bCs/>
        </w:rPr>
        <w:t>Add Slide</w:t>
      </w:r>
      <w:r w:rsidRPr="00B42750">
        <w:rPr>
          <w:rFonts w:cstheme="minorHAnsi"/>
        </w:rPr>
        <w:t xml:space="preserve"> window, select </w:t>
      </w:r>
      <w:r w:rsidRPr="002D253B">
        <w:rPr>
          <w:rFonts w:cstheme="minorHAnsi"/>
          <w:b/>
          <w:bCs/>
        </w:rPr>
        <w:t xml:space="preserve">Staining Assay 1 </w:t>
      </w:r>
      <w:r w:rsidRPr="00B42750">
        <w:rPr>
          <w:rFonts w:cstheme="minorHAnsi"/>
        </w:rPr>
        <w:t xml:space="preserve">for </w:t>
      </w:r>
      <w:r w:rsidRPr="002D253B">
        <w:rPr>
          <w:rFonts w:cstheme="minorHAnsi"/>
          <w:b/>
          <w:bCs/>
        </w:rPr>
        <w:t>Staining</w:t>
      </w:r>
      <w:r w:rsidRPr="00B42750">
        <w:rPr>
          <w:rFonts w:cstheme="minorHAnsi"/>
        </w:rPr>
        <w:t xml:space="preserve">, </w:t>
      </w:r>
      <w:r w:rsidR="002D253B" w:rsidRPr="002D253B">
        <w:rPr>
          <w:rFonts w:cstheme="minorHAnsi"/>
          <w:b/>
          <w:bCs/>
        </w:rPr>
        <w:t>*</w:t>
      </w:r>
      <w:r w:rsidRPr="002D253B">
        <w:rPr>
          <w:rFonts w:cstheme="minorHAnsi"/>
          <w:b/>
          <w:bCs/>
        </w:rPr>
        <w:t xml:space="preserve">Dewax 4 steps </w:t>
      </w:r>
      <w:r w:rsidRPr="00B42750">
        <w:rPr>
          <w:rFonts w:cstheme="minorHAnsi"/>
        </w:rPr>
        <w:t xml:space="preserve">for </w:t>
      </w:r>
      <w:r w:rsidRPr="002D253B">
        <w:rPr>
          <w:rFonts w:cstheme="minorHAnsi"/>
          <w:b/>
          <w:bCs/>
        </w:rPr>
        <w:t>Preparation</w:t>
      </w:r>
      <w:r w:rsidRPr="00B42750">
        <w:rPr>
          <w:rFonts w:cstheme="minorHAnsi"/>
        </w:rPr>
        <w:t xml:space="preserve">, and </w:t>
      </w:r>
      <w:r w:rsidR="002D253B" w:rsidRPr="002D253B">
        <w:rPr>
          <w:rFonts w:cstheme="minorHAnsi"/>
          <w:b/>
          <w:bCs/>
        </w:rPr>
        <w:t>*</w:t>
      </w:r>
      <w:r w:rsidRPr="002D253B">
        <w:rPr>
          <w:rFonts w:cstheme="minorHAnsi"/>
          <w:b/>
          <w:bCs/>
        </w:rPr>
        <w:t xml:space="preserve">HIER 20 </w:t>
      </w:r>
      <w:r w:rsidR="002D253B" w:rsidRPr="002D253B">
        <w:rPr>
          <w:rFonts w:cstheme="minorHAnsi"/>
          <w:b/>
          <w:bCs/>
        </w:rPr>
        <w:t>min with ER2</w:t>
      </w:r>
      <w:r w:rsidR="002D253B">
        <w:rPr>
          <w:rFonts w:cstheme="minorHAnsi"/>
        </w:rPr>
        <w:t xml:space="preserve"> </w:t>
      </w:r>
      <w:r w:rsidR="002D253B" w:rsidRPr="002D253B">
        <w:rPr>
          <w:rFonts w:cstheme="minorHAnsi"/>
          <w:i/>
          <w:iCs/>
          <w:color w:val="FF0000"/>
        </w:rPr>
        <w:t>(asterisk-H-I-E-R-twenty-</w:t>
      </w:r>
      <w:r w:rsidRPr="002D253B">
        <w:rPr>
          <w:rFonts w:cstheme="minorHAnsi"/>
          <w:i/>
          <w:iCs/>
          <w:color w:val="FF0000"/>
        </w:rPr>
        <w:t>minutes with</w:t>
      </w:r>
      <w:r w:rsidR="002D253B" w:rsidRPr="002D253B">
        <w:rPr>
          <w:rFonts w:cstheme="minorHAnsi"/>
          <w:i/>
          <w:iCs/>
          <w:color w:val="FF0000"/>
        </w:rPr>
        <w:t>-</w:t>
      </w:r>
      <w:r w:rsidRPr="002D253B">
        <w:rPr>
          <w:rFonts w:cstheme="minorHAnsi"/>
          <w:i/>
          <w:iCs/>
          <w:color w:val="FF0000"/>
        </w:rPr>
        <w:t>E</w:t>
      </w:r>
      <w:r w:rsidR="002D253B" w:rsidRPr="002D253B">
        <w:rPr>
          <w:rFonts w:cstheme="minorHAnsi"/>
          <w:i/>
          <w:iCs/>
          <w:color w:val="FF0000"/>
        </w:rPr>
        <w:t>-</w:t>
      </w:r>
      <w:r w:rsidRPr="002D253B">
        <w:rPr>
          <w:rFonts w:cstheme="minorHAnsi"/>
          <w:i/>
          <w:iCs/>
          <w:color w:val="FF0000"/>
        </w:rPr>
        <w:t>R</w:t>
      </w:r>
      <w:r w:rsidR="002D253B" w:rsidRPr="002D253B">
        <w:rPr>
          <w:rFonts w:cstheme="minorHAnsi"/>
          <w:i/>
          <w:iCs/>
          <w:color w:val="FF0000"/>
        </w:rPr>
        <w:t>-two)</w:t>
      </w:r>
      <w:r w:rsidRPr="00B42750">
        <w:rPr>
          <w:rFonts w:cstheme="minorHAnsi"/>
        </w:rPr>
        <w:t xml:space="preserve"> for HIER </w:t>
      </w:r>
      <w:r w:rsidR="004746CD" w:rsidRPr="004746CD">
        <w:rPr>
          <w:rFonts w:cstheme="minorHAnsi"/>
          <w:b/>
          <w:bCs/>
        </w:rPr>
        <w:t>[1]</w:t>
      </w:r>
      <w:r w:rsidRPr="00B42750">
        <w:rPr>
          <w:rFonts w:cstheme="minorHAnsi"/>
        </w:rPr>
        <w:t xml:space="preserve">. Leave the Enzyme protocol set to </w:t>
      </w:r>
      <w:r w:rsidR="002D253B" w:rsidRPr="002D253B">
        <w:rPr>
          <w:rFonts w:cstheme="minorHAnsi"/>
          <w:b/>
          <w:bCs/>
        </w:rPr>
        <w:t>*</w:t>
      </w:r>
      <w:r w:rsidRPr="002D253B">
        <w:rPr>
          <w:rFonts w:cstheme="minorHAnsi"/>
          <w:b/>
          <w:bCs/>
        </w:rPr>
        <w:t xml:space="preserve">---- </w:t>
      </w:r>
      <w:r w:rsidR="002D253B" w:rsidRPr="002D253B">
        <w:rPr>
          <w:rFonts w:cstheme="minorHAnsi"/>
          <w:i/>
          <w:iCs/>
          <w:color w:val="FF0000"/>
        </w:rPr>
        <w:t>(asterisk-dash)</w:t>
      </w:r>
      <w:r w:rsidR="002D253B">
        <w:rPr>
          <w:rFonts w:cstheme="minorHAnsi"/>
          <w:i/>
          <w:iCs/>
        </w:rPr>
        <w:t xml:space="preserve"> </w:t>
      </w:r>
      <w:r w:rsidRPr="00B42750">
        <w:rPr>
          <w:rFonts w:cstheme="minorHAnsi"/>
        </w:rPr>
        <w:t xml:space="preserve">and click </w:t>
      </w:r>
      <w:r w:rsidRPr="002D253B">
        <w:rPr>
          <w:rFonts w:cstheme="minorHAnsi"/>
          <w:b/>
          <w:bCs/>
        </w:rPr>
        <w:t>Add Slide</w:t>
      </w:r>
      <w:r w:rsidRPr="00B42750">
        <w:rPr>
          <w:rFonts w:cstheme="minorHAnsi"/>
        </w:rPr>
        <w:t xml:space="preserve"> when all fields are complete </w:t>
      </w:r>
      <w:r w:rsidR="004746CD" w:rsidRPr="004746CD">
        <w:rPr>
          <w:rFonts w:cstheme="minorHAnsi"/>
          <w:b/>
          <w:bCs/>
        </w:rPr>
        <w:t>[2-TXT]</w:t>
      </w:r>
      <w:r w:rsidRPr="00B42750">
        <w:rPr>
          <w:rFonts w:cstheme="minorHAnsi"/>
        </w:rPr>
        <w:t>.</w:t>
      </w:r>
    </w:p>
    <w:p w14:paraId="22E8998C" w14:textId="3F6CA107" w:rsidR="00B42750" w:rsidRPr="00B42750" w:rsidRDefault="00B42750" w:rsidP="002D25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253B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 xml:space="preserve">: User </w:t>
      </w:r>
      <w:r w:rsidR="002D253B">
        <w:rPr>
          <w:rFonts w:cstheme="minorHAnsi"/>
        </w:rPr>
        <w:t xml:space="preserve">selecting Staining Assay 1 for staining, *Dewax 4 steps for Preparation and *HIER 20 min with ER2 for HIER. </w:t>
      </w:r>
    </w:p>
    <w:p w14:paraId="505756E4" w14:textId="3CFB1393" w:rsidR="00B42750" w:rsidRPr="00B42750" w:rsidRDefault="002D253B" w:rsidP="002D25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D253B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>:</w:t>
      </w:r>
      <w:r>
        <w:rPr>
          <w:rFonts w:cstheme="minorHAnsi"/>
        </w:rPr>
        <w:t xml:space="preserve"> The Enzyme protocol is being seen and </w:t>
      </w:r>
      <w:proofErr w:type="gramStart"/>
      <w:r>
        <w:rPr>
          <w:rFonts w:cstheme="minorHAnsi"/>
        </w:rPr>
        <w:t>Add</w:t>
      </w:r>
      <w:proofErr w:type="gramEnd"/>
      <w:r>
        <w:rPr>
          <w:rFonts w:cstheme="minorHAnsi"/>
        </w:rPr>
        <w:t xml:space="preserve"> slide is being clicked. </w:t>
      </w:r>
      <w:r w:rsidR="006A04CE">
        <w:rPr>
          <w:rFonts w:cstheme="minorHAnsi"/>
        </w:rPr>
        <w:t xml:space="preserve"> </w:t>
      </w:r>
      <w:r w:rsidR="006A04CE">
        <w:rPr>
          <w:rFonts w:cstheme="minorHAnsi"/>
          <w:b/>
          <w:bCs/>
        </w:rPr>
        <w:t>TXT: Repeat slide addition for required number of slides</w:t>
      </w:r>
    </w:p>
    <w:p w14:paraId="41AD4A29" w14:textId="30287B3B" w:rsidR="00B42750" w:rsidRPr="00B42750" w:rsidRDefault="006A04CE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</w:t>
      </w:r>
      <w:r w:rsidR="00B42750" w:rsidRPr="00B42750">
        <w:rPr>
          <w:rFonts w:cstheme="minorHAnsi"/>
        </w:rPr>
        <w:t xml:space="preserve">adding all slides, close the </w:t>
      </w:r>
      <w:r w:rsidR="00B42750" w:rsidRPr="006A04CE">
        <w:rPr>
          <w:rFonts w:cstheme="minorHAnsi"/>
          <w:b/>
          <w:bCs/>
        </w:rPr>
        <w:t>Add Slide</w:t>
      </w:r>
      <w:r w:rsidR="00B42750" w:rsidRPr="00B42750">
        <w:rPr>
          <w:rFonts w:cstheme="minorHAnsi"/>
        </w:rPr>
        <w:t xml:space="preserve"> window </w:t>
      </w:r>
      <w:r>
        <w:rPr>
          <w:rFonts w:cstheme="minorHAnsi"/>
        </w:rPr>
        <w:t>and</w:t>
      </w:r>
      <w:r w:rsidR="00B42750" w:rsidRPr="00B42750">
        <w:rPr>
          <w:rFonts w:cstheme="minorHAnsi"/>
        </w:rPr>
        <w:t xml:space="preserve"> print slide labels, affixing each to the corresponding tissue section </w:t>
      </w:r>
      <w:r w:rsidR="004746CD" w:rsidRPr="004746CD">
        <w:rPr>
          <w:rFonts w:cstheme="minorHAnsi"/>
          <w:b/>
          <w:bCs/>
        </w:rPr>
        <w:t>[1]</w:t>
      </w:r>
      <w:r w:rsidR="00B42750" w:rsidRPr="00B42750">
        <w:rPr>
          <w:rFonts w:cstheme="minorHAnsi"/>
        </w:rPr>
        <w:t>.</w:t>
      </w:r>
      <w:r w:rsidRPr="006A04CE">
        <w:rPr>
          <w:rFonts w:cstheme="minorHAnsi"/>
        </w:rPr>
        <w:t xml:space="preserve"> </w:t>
      </w:r>
      <w:r w:rsidRPr="00B42750">
        <w:rPr>
          <w:rFonts w:cstheme="minorHAnsi"/>
        </w:rPr>
        <w:t>Load each labeled slide onto the tray</w:t>
      </w:r>
      <w:r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2]</w:t>
      </w:r>
      <w:r w:rsidRPr="00B42750">
        <w:rPr>
          <w:rFonts w:cstheme="minorHAnsi"/>
        </w:rPr>
        <w:t xml:space="preserve"> and place cover tiles on top of each tissue section </w:t>
      </w:r>
      <w:r w:rsidR="004746CD" w:rsidRPr="004746CD">
        <w:rPr>
          <w:rFonts w:cstheme="minorHAnsi"/>
          <w:b/>
          <w:bCs/>
        </w:rPr>
        <w:t>[3]</w:t>
      </w:r>
      <w:r w:rsidRPr="00B42750">
        <w:rPr>
          <w:rFonts w:cstheme="minorHAnsi"/>
        </w:rPr>
        <w:t>.</w:t>
      </w:r>
    </w:p>
    <w:p w14:paraId="792C8133" w14:textId="4458E305" w:rsidR="00B42750" w:rsidRDefault="00B42750" w:rsidP="006A04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>Talent printing and attaching labels to tissue sections.</w:t>
      </w:r>
    </w:p>
    <w:p w14:paraId="33030FB6" w14:textId="6436D71F" w:rsidR="006A04CE" w:rsidRDefault="006A04CE" w:rsidP="006A04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loading each labeled slide onto the tray. </w:t>
      </w:r>
    </w:p>
    <w:p w14:paraId="205CEE9C" w14:textId="110108FF" w:rsidR="006A04CE" w:rsidRPr="00B42750" w:rsidRDefault="006A04CE" w:rsidP="006A04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 of</w:t>
      </w:r>
      <w:proofErr w:type="gramEnd"/>
      <w:r>
        <w:rPr>
          <w:rFonts w:cstheme="minorHAnsi"/>
        </w:rPr>
        <w:t xml:space="preserve"> cover tiles being placed on top of each tissue section. </w:t>
      </w:r>
    </w:p>
    <w:p w14:paraId="3B657538" w14:textId="77777777" w:rsidR="00B42750" w:rsidRPr="00B42750" w:rsidRDefault="00B42750" w:rsidP="006A04CE">
      <w:pPr>
        <w:pStyle w:val="ListParagraph"/>
        <w:spacing w:before="120"/>
        <w:ind w:left="907"/>
        <w:rPr>
          <w:rFonts w:cstheme="minorHAnsi"/>
        </w:rPr>
      </w:pPr>
    </w:p>
    <w:p w14:paraId="7825B093" w14:textId="1D2D44C6" w:rsidR="006A04CE" w:rsidRPr="006A04CE" w:rsidRDefault="00B42750" w:rsidP="006A04C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 xml:space="preserve">Insert the slide tray into the </w:t>
      </w:r>
      <w:r w:rsidR="006A04CE">
        <w:rPr>
          <w:rFonts w:cstheme="minorHAnsi"/>
        </w:rPr>
        <w:t>instrument</w:t>
      </w:r>
      <w:r w:rsidRPr="00B42750"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1]</w:t>
      </w:r>
      <w:r w:rsidR="006A04CE">
        <w:rPr>
          <w:rFonts w:cstheme="minorHAnsi"/>
        </w:rPr>
        <w:t xml:space="preserve"> </w:t>
      </w:r>
      <w:r w:rsidRPr="00B42750">
        <w:rPr>
          <w:rFonts w:cstheme="minorHAnsi"/>
        </w:rPr>
        <w:t xml:space="preserve">and select the </w:t>
      </w:r>
      <w:r w:rsidR="006A04CE" w:rsidRPr="006A04CE">
        <w:rPr>
          <w:rFonts w:cstheme="minorHAnsi"/>
          <w:b/>
          <w:bCs/>
        </w:rPr>
        <w:t>Corresponding</w:t>
      </w:r>
      <w:r w:rsidRPr="006A04CE">
        <w:rPr>
          <w:rFonts w:cstheme="minorHAnsi"/>
          <w:b/>
          <w:bCs/>
        </w:rPr>
        <w:t xml:space="preserve"> </w:t>
      </w:r>
      <w:proofErr w:type="spellStart"/>
      <w:r w:rsidRPr="006A04CE">
        <w:rPr>
          <w:rFonts w:cstheme="minorHAnsi"/>
          <w:b/>
          <w:bCs/>
        </w:rPr>
        <w:t>autostainer</w:t>
      </w:r>
      <w:proofErr w:type="spellEnd"/>
      <w:r w:rsidRPr="00B42750">
        <w:rPr>
          <w:rFonts w:cstheme="minorHAnsi"/>
        </w:rPr>
        <w:t xml:space="preserve"> from the right side of the software screen </w:t>
      </w:r>
      <w:r w:rsidR="004746CD" w:rsidRPr="004746CD">
        <w:rPr>
          <w:rFonts w:cstheme="minorHAnsi"/>
          <w:b/>
          <w:bCs/>
        </w:rPr>
        <w:t>[2]</w:t>
      </w:r>
      <w:r w:rsidRPr="00B42750">
        <w:rPr>
          <w:rFonts w:cstheme="minorHAnsi"/>
        </w:rPr>
        <w:t xml:space="preserve">. </w:t>
      </w:r>
      <w:r w:rsidR="006A04CE" w:rsidRPr="00B42750">
        <w:rPr>
          <w:rFonts w:cstheme="minorHAnsi"/>
        </w:rPr>
        <w:t xml:space="preserve">Confirm that all three slide trays and all reagent information including bulk and prepared reagents are visible </w:t>
      </w:r>
      <w:r w:rsidR="004746CD" w:rsidRPr="004746CD">
        <w:rPr>
          <w:rFonts w:cstheme="minorHAnsi"/>
          <w:b/>
          <w:bCs/>
        </w:rPr>
        <w:t>[3]</w:t>
      </w:r>
      <w:r w:rsidR="006A04CE" w:rsidRPr="00B42750">
        <w:rPr>
          <w:rFonts w:cstheme="minorHAnsi"/>
        </w:rPr>
        <w:t>.</w:t>
      </w:r>
    </w:p>
    <w:p w14:paraId="1EC5B138" w14:textId="49519A54" w:rsidR="006A04CE" w:rsidRDefault="006A04CE" w:rsidP="006A04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lide tray being inserted into the instrument. </w:t>
      </w:r>
    </w:p>
    <w:p w14:paraId="6FC1CE78" w14:textId="1273A6D4" w:rsidR="006A04CE" w:rsidRDefault="006A04CE" w:rsidP="006A04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04CE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 xml:space="preserve">: User selecting the correct </w:t>
      </w:r>
      <w:proofErr w:type="spellStart"/>
      <w:r w:rsidRPr="00B42750">
        <w:rPr>
          <w:rFonts w:cstheme="minorHAnsi"/>
        </w:rPr>
        <w:t>autostainer</w:t>
      </w:r>
      <w:proofErr w:type="spellEnd"/>
      <w:r w:rsidRPr="00B42750">
        <w:rPr>
          <w:rFonts w:cstheme="minorHAnsi"/>
        </w:rPr>
        <w:t xml:space="preserve"> from the software.</w:t>
      </w:r>
    </w:p>
    <w:p w14:paraId="3F58F6D2" w14:textId="34FC236A" w:rsidR="00B42750" w:rsidRPr="00B42750" w:rsidRDefault="00B42750" w:rsidP="006A04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04CE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>: Display showing all three trays and reagent information including bulk and added reagents.</w:t>
      </w:r>
    </w:p>
    <w:p w14:paraId="53019D9F" w14:textId="77777777" w:rsidR="00B42750" w:rsidRPr="00B42750" w:rsidRDefault="00B42750" w:rsidP="006A04CE">
      <w:pPr>
        <w:pStyle w:val="ListParagraph"/>
        <w:spacing w:before="120"/>
        <w:ind w:left="907"/>
        <w:rPr>
          <w:rFonts w:cstheme="minorHAnsi"/>
        </w:rPr>
      </w:pPr>
    </w:p>
    <w:p w14:paraId="0008B39C" w14:textId="49B4DF9D" w:rsidR="00B42750" w:rsidRPr="006A04CE" w:rsidRDefault="00B42750" w:rsidP="006A04C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 xml:space="preserve">Check that the bulk reagent containers are adequately filled and that waste containers have enough volume to complete the run </w:t>
      </w:r>
      <w:r w:rsidR="004746CD" w:rsidRPr="004746CD">
        <w:rPr>
          <w:rFonts w:cstheme="minorHAnsi"/>
          <w:b/>
          <w:bCs/>
        </w:rPr>
        <w:t>[1]</w:t>
      </w:r>
      <w:r w:rsidRPr="00B42750">
        <w:rPr>
          <w:rFonts w:cstheme="minorHAnsi"/>
        </w:rPr>
        <w:t xml:space="preserve">. </w:t>
      </w:r>
      <w:r w:rsidR="006A04CE">
        <w:rPr>
          <w:rFonts w:cstheme="minorHAnsi"/>
        </w:rPr>
        <w:t>Then p</w:t>
      </w:r>
      <w:r w:rsidRPr="00B42750">
        <w:rPr>
          <w:rFonts w:cstheme="minorHAnsi"/>
        </w:rPr>
        <w:t xml:space="preserve">ress the </w:t>
      </w:r>
      <w:r w:rsidRPr="006A04CE">
        <w:rPr>
          <w:rFonts w:cstheme="minorHAnsi"/>
          <w:b/>
          <w:bCs/>
        </w:rPr>
        <w:t>Play</w:t>
      </w:r>
      <w:r w:rsidRPr="00B42750">
        <w:rPr>
          <w:rFonts w:cstheme="minorHAnsi"/>
        </w:rPr>
        <w:t xml:space="preserve"> button to begin the staining run </w:t>
      </w:r>
      <w:r w:rsidR="004746CD" w:rsidRPr="004746CD">
        <w:rPr>
          <w:rFonts w:cstheme="minorHAnsi"/>
          <w:b/>
          <w:bCs/>
        </w:rPr>
        <w:t>[2-TXT]</w:t>
      </w:r>
      <w:r w:rsidRPr="00B42750">
        <w:rPr>
          <w:rFonts w:cstheme="minorHAnsi"/>
        </w:rPr>
        <w:t>.</w:t>
      </w:r>
      <w:r w:rsidR="006A04CE" w:rsidRPr="006A04CE">
        <w:rPr>
          <w:rFonts w:cstheme="minorHAnsi"/>
        </w:rPr>
        <w:t xml:space="preserve"> </w:t>
      </w:r>
      <w:r w:rsidR="006A04CE" w:rsidRPr="00B42750">
        <w:rPr>
          <w:rFonts w:cstheme="minorHAnsi"/>
        </w:rPr>
        <w:t>Record the expected stop time</w:t>
      </w:r>
      <w:r w:rsidR="006A04CE"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3]</w:t>
      </w:r>
      <w:r w:rsidR="006A04CE" w:rsidRPr="00B42750">
        <w:rPr>
          <w:rFonts w:cstheme="minorHAnsi"/>
        </w:rPr>
        <w:t xml:space="preserve"> and ensure timely removal of the slides from the </w:t>
      </w:r>
      <w:proofErr w:type="spellStart"/>
      <w:r w:rsidR="006A04CE" w:rsidRPr="00B42750">
        <w:rPr>
          <w:rFonts w:cstheme="minorHAnsi"/>
        </w:rPr>
        <w:t>autostainer</w:t>
      </w:r>
      <w:proofErr w:type="spellEnd"/>
      <w:r w:rsidR="006A04CE" w:rsidRPr="00B42750">
        <w:rPr>
          <w:rFonts w:cstheme="minorHAnsi"/>
        </w:rPr>
        <w:t xml:space="preserve"> once the procedure is complete </w:t>
      </w:r>
      <w:r w:rsidR="004746CD" w:rsidRPr="004746CD">
        <w:rPr>
          <w:rFonts w:cstheme="minorHAnsi"/>
          <w:b/>
          <w:bCs/>
        </w:rPr>
        <w:t>[4]</w:t>
      </w:r>
      <w:r w:rsidR="006A04CE" w:rsidRPr="00B42750">
        <w:rPr>
          <w:rFonts w:cstheme="minorHAnsi"/>
        </w:rPr>
        <w:t>.</w:t>
      </w:r>
    </w:p>
    <w:p w14:paraId="68DF08CA" w14:textId="40A2508E" w:rsidR="00B42750" w:rsidRPr="00B42750" w:rsidRDefault="00B42750" w:rsidP="006A04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>Talent inspecting bulk and waste containers.</w:t>
      </w:r>
    </w:p>
    <w:p w14:paraId="4F61122A" w14:textId="2223B2D8" w:rsidR="00B42750" w:rsidRPr="00B42750" w:rsidRDefault="00B42750" w:rsidP="006A04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 xml:space="preserve">SCREEN: User pressing the </w:t>
      </w:r>
      <w:r w:rsidRPr="006A04CE">
        <w:rPr>
          <w:rFonts w:cstheme="minorHAnsi"/>
          <w:b/>
          <w:bCs/>
        </w:rPr>
        <w:t>Play</w:t>
      </w:r>
      <w:r w:rsidRPr="00B42750">
        <w:rPr>
          <w:rFonts w:cstheme="minorHAnsi"/>
        </w:rPr>
        <w:t xml:space="preserve"> button to start the run.</w:t>
      </w:r>
      <w:r w:rsidR="006A04CE">
        <w:rPr>
          <w:rFonts w:cstheme="minorHAnsi"/>
        </w:rPr>
        <w:t xml:space="preserve"> </w:t>
      </w:r>
      <w:r w:rsidR="006A04CE">
        <w:rPr>
          <w:rFonts w:cstheme="minorHAnsi"/>
          <w:b/>
          <w:bCs/>
        </w:rPr>
        <w:t>TXT: Run duration: 5 h 15 min</w:t>
      </w:r>
    </w:p>
    <w:p w14:paraId="1846ED6C" w14:textId="3F4CDCE8" w:rsidR="00B42750" w:rsidRPr="00B42750" w:rsidRDefault="006A04CE" w:rsidP="006A04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</w:t>
      </w:r>
      <w:r w:rsidR="00B42750" w:rsidRPr="00B42750">
        <w:rPr>
          <w:rFonts w:cstheme="minorHAnsi"/>
        </w:rPr>
        <w:t xml:space="preserve"> documenting stop time for the run.</w:t>
      </w:r>
    </w:p>
    <w:p w14:paraId="31293B5A" w14:textId="02C3760B" w:rsidR="000F326F" w:rsidRPr="00B07A3B" w:rsidRDefault="00B42750" w:rsidP="006A04C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42750">
        <w:rPr>
          <w:rFonts w:cstheme="minorHAnsi"/>
        </w:rPr>
        <w:t xml:space="preserve">Talent removing slides from the </w:t>
      </w:r>
      <w:proofErr w:type="spellStart"/>
      <w:r w:rsidRPr="00B42750">
        <w:rPr>
          <w:rFonts w:cstheme="minorHAnsi"/>
        </w:rPr>
        <w:t>autostainer</w:t>
      </w:r>
      <w:proofErr w:type="spellEnd"/>
      <w:r w:rsidRPr="00B42750">
        <w:rPr>
          <w:rFonts w:cstheme="minorHAnsi"/>
        </w:rPr>
        <w:t xml:space="preserve"> after </w:t>
      </w:r>
      <w:proofErr w:type="gramStart"/>
      <w:r w:rsidRPr="00B42750">
        <w:rPr>
          <w:rFonts w:cstheme="minorHAnsi"/>
        </w:rPr>
        <w:t>run</w:t>
      </w:r>
      <w:proofErr w:type="gramEnd"/>
      <w:r w:rsidRPr="00B42750">
        <w:rPr>
          <w:rFonts w:cstheme="minorHAnsi"/>
        </w:rPr>
        <w:t xml:space="preserve"> completion.</w:t>
      </w:r>
    </w:p>
    <w:p w14:paraId="7CF8929E" w14:textId="5C2AABE6" w:rsidR="00B42750" w:rsidRDefault="00B42750" w:rsidP="00B4275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42750">
        <w:rPr>
          <w:rFonts w:cstheme="minorHAnsi"/>
          <w:b/>
          <w:bCs/>
        </w:rPr>
        <w:lastRenderedPageBreak/>
        <w:t>Imaging and Exchange Assay Setup</w:t>
      </w:r>
    </w:p>
    <w:p w14:paraId="793C0AB9" w14:textId="77777777" w:rsidR="00B42750" w:rsidRPr="00B07A3B" w:rsidRDefault="00B42750" w:rsidP="00B42750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83EC905" w14:textId="19DAD61F" w:rsidR="00B42750" w:rsidRPr="00B42750" w:rsidRDefault="00DD1F4F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R</w:t>
      </w:r>
      <w:r w:rsidR="00B42750" w:rsidRPr="00B42750">
        <w:rPr>
          <w:rFonts w:cstheme="minorHAnsi"/>
        </w:rPr>
        <w:t xml:space="preserve">emove the stained slides and apply coverslips using the mounting medium </w:t>
      </w:r>
      <w:r w:rsidR="004746CD" w:rsidRPr="004746CD">
        <w:rPr>
          <w:rFonts w:cstheme="minorHAnsi"/>
          <w:b/>
          <w:bCs/>
        </w:rPr>
        <w:t>[1-TXT]</w:t>
      </w:r>
      <w:r w:rsidR="00B42750" w:rsidRPr="00B42750">
        <w:rPr>
          <w:rFonts w:cstheme="minorHAnsi"/>
        </w:rPr>
        <w:t xml:space="preserve">. </w:t>
      </w:r>
      <w:r w:rsidRPr="00B42750">
        <w:rPr>
          <w:rFonts w:cstheme="minorHAnsi"/>
        </w:rPr>
        <w:t xml:space="preserve">Image the slides using a fluorescence microscope or whole-slide scanner with filters compatible with the assay dyes </w:t>
      </w:r>
      <w:r w:rsidR="004746CD" w:rsidRPr="004746CD">
        <w:rPr>
          <w:rFonts w:cstheme="minorHAnsi"/>
          <w:b/>
          <w:bCs/>
        </w:rPr>
        <w:t>[2]</w:t>
      </w:r>
      <w:r w:rsidRPr="00B42750">
        <w:rPr>
          <w:rFonts w:cstheme="minorHAnsi"/>
        </w:rPr>
        <w:t>.</w:t>
      </w:r>
    </w:p>
    <w:p w14:paraId="6BB26ED9" w14:textId="1BD71610" w:rsidR="00B42750" w:rsidRPr="00DD1F4F" w:rsidRDefault="00B42750" w:rsidP="00DD1F4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 xml:space="preserve">Talent removing slides from the </w:t>
      </w:r>
      <w:proofErr w:type="spellStart"/>
      <w:r w:rsidRPr="00B42750">
        <w:rPr>
          <w:rFonts w:cstheme="minorHAnsi"/>
        </w:rPr>
        <w:t>autostainer</w:t>
      </w:r>
      <w:proofErr w:type="spellEnd"/>
      <w:r w:rsidRPr="00B42750">
        <w:rPr>
          <w:rFonts w:cstheme="minorHAnsi"/>
        </w:rPr>
        <w:t xml:space="preserve"> and applying coverslips using mounting medium.</w:t>
      </w:r>
      <w:r w:rsidR="00DD1F4F">
        <w:rPr>
          <w:rFonts w:cstheme="minorHAnsi"/>
        </w:rPr>
        <w:t xml:space="preserve"> </w:t>
      </w:r>
      <w:r w:rsidR="00DD1F4F">
        <w:rPr>
          <w:rFonts w:cstheme="minorHAnsi"/>
          <w:b/>
          <w:bCs/>
        </w:rPr>
        <w:t>TXT: Cure medium in dark until coverslip is firmly affixed</w:t>
      </w:r>
    </w:p>
    <w:p w14:paraId="518840F8" w14:textId="1A579911" w:rsidR="00DD1F4F" w:rsidRPr="00B42750" w:rsidRDefault="00DD1F4F" w:rsidP="00DD1F4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>Talent placing the slide under a fluorescence microscope or scanner.</w:t>
      </w:r>
      <w:r>
        <w:rPr>
          <w:rFonts w:cstheme="minorHAnsi"/>
        </w:rPr>
        <w:t xml:space="preserve"> </w:t>
      </w:r>
    </w:p>
    <w:p w14:paraId="60BE241B" w14:textId="77777777" w:rsidR="00B42750" w:rsidRPr="00B42750" w:rsidRDefault="00B42750" w:rsidP="00DD1F4F">
      <w:pPr>
        <w:pStyle w:val="ListParagraph"/>
        <w:spacing w:before="120"/>
        <w:ind w:left="907"/>
        <w:rPr>
          <w:rFonts w:cstheme="minorHAnsi"/>
        </w:rPr>
      </w:pPr>
    </w:p>
    <w:p w14:paraId="797C143E" w14:textId="43D80A2F" w:rsidR="00B42750" w:rsidRPr="00B42750" w:rsidRDefault="00DD1F4F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the exchange assay, t</w:t>
      </w:r>
      <w:r w:rsidR="00B42750" w:rsidRPr="00B42750">
        <w:rPr>
          <w:rFonts w:cstheme="minorHAnsi"/>
        </w:rPr>
        <w:t xml:space="preserve">haw the exchange buffer at room temperature </w:t>
      </w:r>
      <w:r w:rsidR="004746CD" w:rsidRPr="004746CD">
        <w:rPr>
          <w:rFonts w:cstheme="minorHAnsi"/>
          <w:b/>
          <w:bCs/>
        </w:rPr>
        <w:t>[1]</w:t>
      </w:r>
      <w:r w:rsidR="00B42750" w:rsidRPr="00B42750">
        <w:rPr>
          <w:rFonts w:cstheme="minorHAnsi"/>
        </w:rPr>
        <w:t xml:space="preserve">. Keep the exchange neutralizer and exchange initiator stored at minus 20 degrees Celsius until ready for use </w:t>
      </w:r>
      <w:r w:rsidR="004746CD" w:rsidRPr="004746CD">
        <w:rPr>
          <w:rFonts w:cstheme="minorHAnsi"/>
          <w:b/>
          <w:bCs/>
        </w:rPr>
        <w:t>[2]</w:t>
      </w:r>
      <w:r w:rsidR="00B42750" w:rsidRPr="00B42750">
        <w:rPr>
          <w:rFonts w:cstheme="minorHAnsi"/>
        </w:rPr>
        <w:t xml:space="preserve">. Prepare two reagent titration containers and retrieve the detection kit for use during the exchange protocol </w:t>
      </w:r>
      <w:r w:rsidR="004746CD" w:rsidRPr="004746CD">
        <w:rPr>
          <w:rFonts w:cstheme="minorHAnsi"/>
          <w:b/>
          <w:bCs/>
        </w:rPr>
        <w:t>[3]</w:t>
      </w:r>
      <w:r w:rsidR="00B42750" w:rsidRPr="00B42750">
        <w:rPr>
          <w:rFonts w:cstheme="minorHAnsi"/>
        </w:rPr>
        <w:t>.</w:t>
      </w:r>
    </w:p>
    <w:p w14:paraId="28219911" w14:textId="10310E9B" w:rsidR="00B42750" w:rsidRPr="00B42750" w:rsidRDefault="00B42750" w:rsidP="00DD1F4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>Talent thawing the exchange buffer on the bench.</w:t>
      </w:r>
    </w:p>
    <w:p w14:paraId="2BF9F579" w14:textId="450A0402" w:rsidR="00B42750" w:rsidRPr="00B42750" w:rsidRDefault="00B42750" w:rsidP="00DD1F4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>Talent retrieving exchange neutralizer and initiator from freezer.</w:t>
      </w:r>
    </w:p>
    <w:p w14:paraId="2F4AE3B2" w14:textId="2C48A74E" w:rsidR="00B42750" w:rsidRPr="00B42750" w:rsidRDefault="00B42750" w:rsidP="00DD1F4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>Talent placing two titration containers and the detection kit on the bench.</w:t>
      </w:r>
    </w:p>
    <w:p w14:paraId="670DFB1A" w14:textId="77777777" w:rsidR="00B42750" w:rsidRPr="00B42750" w:rsidRDefault="00B42750" w:rsidP="00DD1F4F">
      <w:pPr>
        <w:pStyle w:val="ListParagraph"/>
        <w:spacing w:before="120"/>
        <w:ind w:left="907"/>
        <w:rPr>
          <w:rFonts w:cstheme="minorHAnsi"/>
        </w:rPr>
      </w:pPr>
    </w:p>
    <w:p w14:paraId="1E6713AD" w14:textId="0C362CBD" w:rsidR="00B42750" w:rsidRPr="00B42750" w:rsidRDefault="00B42750" w:rsidP="00DD1F4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 xml:space="preserve">Prepare the exchange solution in its designated container by mixing </w:t>
      </w:r>
      <w:r w:rsidR="00DD1F4F">
        <w:rPr>
          <w:rFonts w:cstheme="minorHAnsi"/>
        </w:rPr>
        <w:t xml:space="preserve">required volumes of exchange initiator and exchange buffer </w:t>
      </w:r>
      <w:r w:rsidR="004746CD" w:rsidRPr="004746CD">
        <w:rPr>
          <w:rFonts w:cstheme="minorHAnsi"/>
          <w:b/>
          <w:bCs/>
        </w:rPr>
        <w:t>[1-TXT]</w:t>
      </w:r>
      <w:r w:rsidRPr="00B42750">
        <w:rPr>
          <w:rFonts w:cstheme="minorHAnsi"/>
        </w:rPr>
        <w:t xml:space="preserve">. </w:t>
      </w:r>
      <w:r w:rsidR="00DD1F4F">
        <w:rPr>
          <w:rFonts w:cstheme="minorHAnsi"/>
        </w:rPr>
        <w:t>Mix the contents</w:t>
      </w:r>
      <w:r w:rsidRPr="00B42750">
        <w:rPr>
          <w:rFonts w:cstheme="minorHAnsi"/>
        </w:rPr>
        <w:t xml:space="preserve"> by pipetting only </w:t>
      </w:r>
      <w:r w:rsidR="004746CD" w:rsidRPr="004746CD">
        <w:rPr>
          <w:rFonts w:cstheme="minorHAnsi"/>
          <w:b/>
          <w:bCs/>
        </w:rPr>
        <w:t>[2]</w:t>
      </w:r>
      <w:r w:rsidRPr="00B42750">
        <w:rPr>
          <w:rFonts w:cstheme="minorHAnsi"/>
        </w:rPr>
        <w:t>.</w:t>
      </w:r>
    </w:p>
    <w:p w14:paraId="736A97A8" w14:textId="12F293E2" w:rsidR="00B42750" w:rsidRPr="00B42750" w:rsidRDefault="00B42750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>Talent pipetting exchange initiator into exchange buffer to prepare solution.</w:t>
      </w:r>
      <w:r w:rsidR="00E53974">
        <w:rPr>
          <w:rFonts w:cstheme="minorHAnsi"/>
        </w:rPr>
        <w:t xml:space="preserve"> </w:t>
      </w:r>
      <w:r w:rsidR="00E53974">
        <w:rPr>
          <w:rFonts w:cstheme="minorHAnsi"/>
          <w:b/>
          <w:bCs/>
        </w:rPr>
        <w:t xml:space="preserve">TXT: </w:t>
      </w:r>
      <w:proofErr w:type="gramStart"/>
      <w:r w:rsidR="00E53974">
        <w:rPr>
          <w:rFonts w:cstheme="minorHAnsi"/>
          <w:b/>
          <w:bCs/>
        </w:rPr>
        <w:t>Dilution :</w:t>
      </w:r>
      <w:proofErr w:type="gramEnd"/>
      <w:r w:rsidR="00E53974">
        <w:rPr>
          <w:rFonts w:cstheme="minorHAnsi"/>
          <w:b/>
          <w:bCs/>
        </w:rPr>
        <w:t xml:space="preserve"> 1:500; Volume: 350 + (450 µL x number of slides)</w:t>
      </w:r>
    </w:p>
    <w:p w14:paraId="5B48F0A1" w14:textId="5E67CD63" w:rsidR="00B42750" w:rsidRPr="00B42750" w:rsidRDefault="00B42750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>Talent gently mixing the solution by pipetting up and down.</w:t>
      </w:r>
    </w:p>
    <w:p w14:paraId="18444036" w14:textId="77777777" w:rsidR="00B42750" w:rsidRPr="00B42750" w:rsidRDefault="00B42750" w:rsidP="00E53974">
      <w:pPr>
        <w:pStyle w:val="ListParagraph"/>
        <w:spacing w:before="120"/>
        <w:ind w:left="907"/>
        <w:rPr>
          <w:rFonts w:cstheme="minorHAnsi"/>
        </w:rPr>
      </w:pPr>
    </w:p>
    <w:p w14:paraId="0D60046D" w14:textId="21011CA3" w:rsidR="00B42750" w:rsidRDefault="00E53974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combine the fluorescent pro</w:t>
      </w:r>
      <w:r w:rsidR="008E241D">
        <w:rPr>
          <w:rFonts w:cstheme="minorHAnsi"/>
        </w:rPr>
        <w:t>b</w:t>
      </w:r>
      <w:r>
        <w:rPr>
          <w:rFonts w:cstheme="minorHAnsi"/>
        </w:rPr>
        <w:t>es 2 solution with the diluted exchange buffer, in the respective container</w:t>
      </w:r>
      <w:r w:rsidR="00B42750" w:rsidRPr="00B42750"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1-TXT]</w:t>
      </w:r>
      <w:r w:rsidR="00B42750" w:rsidRPr="00B42750">
        <w:rPr>
          <w:rFonts w:cstheme="minorHAnsi"/>
        </w:rPr>
        <w:t xml:space="preserve">. Vortex only the probe buffer and fluorescent probe mix, and pipette mix the final solution </w:t>
      </w:r>
      <w:r w:rsidR="004746CD" w:rsidRPr="004746CD">
        <w:rPr>
          <w:rFonts w:cstheme="minorHAnsi"/>
          <w:b/>
          <w:bCs/>
        </w:rPr>
        <w:t>[2]</w:t>
      </w:r>
      <w:r w:rsidR="00B42750" w:rsidRPr="00B42750">
        <w:rPr>
          <w:rFonts w:cstheme="minorHAnsi"/>
        </w:rPr>
        <w:t>.</w:t>
      </w:r>
    </w:p>
    <w:p w14:paraId="7091B56A" w14:textId="2D9BD903" w:rsidR="00E53974" w:rsidRPr="00E53974" w:rsidRDefault="00E53974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combining the solutions in a labelled container. </w:t>
      </w:r>
      <w:r>
        <w:rPr>
          <w:rFonts w:cstheme="minorHAnsi"/>
          <w:b/>
          <w:bCs/>
        </w:rPr>
        <w:t xml:space="preserve">TXT: Dilutions: </w:t>
      </w:r>
      <w:proofErr w:type="gramStart"/>
      <w:r>
        <w:rPr>
          <w:rFonts w:cstheme="minorHAnsi"/>
          <w:b/>
          <w:bCs/>
        </w:rPr>
        <w:t>1 :</w:t>
      </w:r>
      <w:proofErr w:type="gramEnd"/>
      <w:r>
        <w:rPr>
          <w:rFonts w:cstheme="minorHAnsi"/>
          <w:b/>
          <w:bCs/>
        </w:rPr>
        <w:t xml:space="preserve"> 20 (probe), 1:40 (neutralizer); Volume: 350 + (450 µL x number of slides)</w:t>
      </w:r>
    </w:p>
    <w:p w14:paraId="26DB2A73" w14:textId="4EE11B69" w:rsidR="00B42750" w:rsidRPr="00B42750" w:rsidRDefault="00B42750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>Talent pipette mixing the final solution containing the neutralizer.</w:t>
      </w:r>
    </w:p>
    <w:p w14:paraId="40F85106" w14:textId="77777777" w:rsidR="00B42750" w:rsidRPr="00B42750" w:rsidRDefault="00B42750" w:rsidP="00E53974">
      <w:pPr>
        <w:pStyle w:val="ListParagraph"/>
        <w:spacing w:before="120"/>
        <w:ind w:left="907"/>
        <w:rPr>
          <w:rFonts w:cstheme="minorHAnsi"/>
        </w:rPr>
      </w:pPr>
    </w:p>
    <w:p w14:paraId="11492574" w14:textId="740A753B" w:rsidR="00B42750" w:rsidRPr="00B42750" w:rsidRDefault="00B42750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 xml:space="preserve">Place the full reagent wand with all prepared reagents onto the </w:t>
      </w:r>
      <w:proofErr w:type="spellStart"/>
      <w:r w:rsidRPr="00B42750">
        <w:rPr>
          <w:rFonts w:cstheme="minorHAnsi"/>
        </w:rPr>
        <w:t>autostainer</w:t>
      </w:r>
      <w:proofErr w:type="spellEnd"/>
      <w:r w:rsidRPr="00B42750"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1]</w:t>
      </w:r>
      <w:r w:rsidRPr="00B42750">
        <w:rPr>
          <w:rFonts w:cstheme="minorHAnsi"/>
        </w:rPr>
        <w:t xml:space="preserve">. Allow the machine to perform a dip test on all reagents </w:t>
      </w:r>
      <w:r w:rsidR="004746CD" w:rsidRPr="004746CD">
        <w:rPr>
          <w:rFonts w:cstheme="minorHAnsi"/>
          <w:b/>
          <w:bCs/>
        </w:rPr>
        <w:t>[2]</w:t>
      </w:r>
      <w:r w:rsidRPr="00B42750">
        <w:rPr>
          <w:rFonts w:cstheme="minorHAnsi"/>
        </w:rPr>
        <w:t>.</w:t>
      </w:r>
    </w:p>
    <w:p w14:paraId="3E2E978D" w14:textId="7748EA40" w:rsidR="00B42750" w:rsidRPr="00B42750" w:rsidRDefault="00B42750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 xml:space="preserve">Talent inserting wand into the </w:t>
      </w:r>
      <w:proofErr w:type="spellStart"/>
      <w:r w:rsidRPr="00B42750">
        <w:rPr>
          <w:rFonts w:cstheme="minorHAnsi"/>
        </w:rPr>
        <w:t>autostainer</w:t>
      </w:r>
      <w:proofErr w:type="spellEnd"/>
      <w:r w:rsidRPr="00B42750">
        <w:rPr>
          <w:rFonts w:cstheme="minorHAnsi"/>
        </w:rPr>
        <w:t>.</w:t>
      </w:r>
    </w:p>
    <w:p w14:paraId="1C78CFD8" w14:textId="434F939C" w:rsidR="00B42750" w:rsidRPr="00B42750" w:rsidRDefault="00B42750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53974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 xml:space="preserve">: </w:t>
      </w:r>
      <w:proofErr w:type="spellStart"/>
      <w:r w:rsidRPr="00B42750">
        <w:rPr>
          <w:rFonts w:cstheme="minorHAnsi"/>
        </w:rPr>
        <w:t>Autostainer</w:t>
      </w:r>
      <w:proofErr w:type="spellEnd"/>
      <w:r w:rsidRPr="00B42750">
        <w:rPr>
          <w:rFonts w:cstheme="minorHAnsi"/>
        </w:rPr>
        <w:t xml:space="preserve"> interface showing dip-testing of inserted reagents.</w:t>
      </w:r>
    </w:p>
    <w:p w14:paraId="2BDA1A83" w14:textId="268CAA44" w:rsidR="00B42750" w:rsidRPr="00B42750" w:rsidRDefault="00E53974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adding the slides, s</w:t>
      </w:r>
      <w:r w:rsidR="00B42750" w:rsidRPr="00B42750">
        <w:rPr>
          <w:rFonts w:cstheme="minorHAnsi"/>
        </w:rPr>
        <w:t xml:space="preserve">et the marker to </w:t>
      </w:r>
      <w:r w:rsidR="00B42750" w:rsidRPr="00E53974">
        <w:rPr>
          <w:rFonts w:cstheme="minorHAnsi"/>
          <w:b/>
          <w:bCs/>
        </w:rPr>
        <w:t>*Negative</w:t>
      </w:r>
      <w:r w:rsidR="00B42750" w:rsidRPr="00B42750">
        <w:rPr>
          <w:rFonts w:cstheme="minorHAnsi"/>
        </w:rPr>
        <w:t xml:space="preserve">, and for </w:t>
      </w:r>
      <w:r w:rsidR="00B42750" w:rsidRPr="00E53974">
        <w:rPr>
          <w:rFonts w:cstheme="minorHAnsi"/>
          <w:b/>
          <w:bCs/>
        </w:rPr>
        <w:t>Preparation</w:t>
      </w:r>
      <w:r w:rsidR="00B42750" w:rsidRPr="00B42750">
        <w:rPr>
          <w:rFonts w:cstheme="minorHAnsi"/>
        </w:rPr>
        <w:t xml:space="preserve">, </w:t>
      </w:r>
      <w:r w:rsidR="00B42750" w:rsidRPr="00E53974">
        <w:rPr>
          <w:rFonts w:cstheme="minorHAnsi"/>
          <w:b/>
          <w:bCs/>
        </w:rPr>
        <w:t>HIER</w:t>
      </w:r>
      <w:r w:rsidR="00B42750" w:rsidRPr="00B42750">
        <w:rPr>
          <w:rFonts w:cstheme="minorHAnsi"/>
        </w:rPr>
        <w:t xml:space="preserve">, and </w:t>
      </w:r>
      <w:r w:rsidR="00B42750" w:rsidRPr="00E53974">
        <w:rPr>
          <w:rFonts w:cstheme="minorHAnsi"/>
          <w:b/>
          <w:bCs/>
        </w:rPr>
        <w:t>Enzyme</w:t>
      </w:r>
      <w:r w:rsidR="00B42750" w:rsidRPr="00B42750">
        <w:rPr>
          <w:rFonts w:cstheme="minorHAnsi"/>
        </w:rPr>
        <w:t xml:space="preserve">, select the </w:t>
      </w:r>
      <w:r w:rsidR="00B42750" w:rsidRPr="00E53974">
        <w:rPr>
          <w:rFonts w:cstheme="minorHAnsi"/>
          <w:b/>
          <w:bCs/>
        </w:rPr>
        <w:t>*----</w:t>
      </w:r>
      <w:r w:rsidR="00B42750" w:rsidRPr="00B42750">
        <w:rPr>
          <w:rFonts w:cstheme="minorHAnsi"/>
        </w:rPr>
        <w:t xml:space="preserve"> option since no dewaxing or antigen retrieval is needed for the exchange protocol </w:t>
      </w:r>
      <w:r w:rsidR="004746CD" w:rsidRPr="004746CD">
        <w:rPr>
          <w:rFonts w:cstheme="minorHAnsi"/>
          <w:b/>
          <w:bCs/>
        </w:rPr>
        <w:t>[2]</w:t>
      </w:r>
      <w:r w:rsidR="00B42750" w:rsidRPr="00B42750">
        <w:rPr>
          <w:rFonts w:cstheme="minorHAnsi"/>
        </w:rPr>
        <w:t xml:space="preserve">. Click </w:t>
      </w:r>
      <w:r w:rsidR="00B42750" w:rsidRPr="00E53974">
        <w:rPr>
          <w:rFonts w:cstheme="minorHAnsi"/>
          <w:b/>
          <w:bCs/>
        </w:rPr>
        <w:t>Add Slide</w:t>
      </w:r>
      <w:r w:rsidR="00B42750" w:rsidRPr="00B42750">
        <w:rPr>
          <w:rFonts w:cstheme="minorHAnsi"/>
        </w:rPr>
        <w:t xml:space="preserve"> when complete </w:t>
      </w:r>
      <w:r w:rsidR="004746CD" w:rsidRPr="004746CD">
        <w:rPr>
          <w:rFonts w:cstheme="minorHAnsi"/>
          <w:b/>
          <w:bCs/>
        </w:rPr>
        <w:t>[3]</w:t>
      </w:r>
      <w:r w:rsidR="00B42750" w:rsidRPr="00B42750">
        <w:rPr>
          <w:rFonts w:cstheme="minorHAnsi"/>
        </w:rPr>
        <w:t>.</w:t>
      </w:r>
    </w:p>
    <w:p w14:paraId="6937E915" w14:textId="5340F331" w:rsidR="00B42750" w:rsidRPr="00B42750" w:rsidRDefault="00B42750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53974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>: User loading slides and changing the marker to *Negative.</w:t>
      </w:r>
    </w:p>
    <w:p w14:paraId="20F5AE23" w14:textId="7DBE8958" w:rsidR="00B42750" w:rsidRPr="00B42750" w:rsidRDefault="00B42750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53974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>: User selecting *---- for Preparation, HIER, and Enzyme fields.</w:t>
      </w:r>
    </w:p>
    <w:p w14:paraId="0C263096" w14:textId="11A8006A" w:rsidR="00B42750" w:rsidRPr="00B42750" w:rsidRDefault="00B42750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53974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>: User clicking Add Slide.</w:t>
      </w:r>
    </w:p>
    <w:p w14:paraId="3022A2FD" w14:textId="77777777" w:rsidR="00B42750" w:rsidRPr="00B42750" w:rsidRDefault="00B42750" w:rsidP="00E53974">
      <w:pPr>
        <w:pStyle w:val="ListParagraph"/>
        <w:spacing w:before="120"/>
        <w:ind w:left="907"/>
        <w:rPr>
          <w:rFonts w:cstheme="minorHAnsi"/>
        </w:rPr>
      </w:pPr>
    </w:p>
    <w:p w14:paraId="3BD39C1A" w14:textId="31DA6A9F" w:rsidR="00B42750" w:rsidRPr="00B42750" w:rsidRDefault="00B42750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lastRenderedPageBreak/>
        <w:t xml:space="preserve">After all slides are added, close the </w:t>
      </w:r>
      <w:r w:rsidRPr="00E53974">
        <w:rPr>
          <w:rFonts w:cstheme="minorHAnsi"/>
          <w:b/>
          <w:bCs/>
        </w:rPr>
        <w:t>Add Slide</w:t>
      </w:r>
      <w:r w:rsidRPr="00B42750">
        <w:rPr>
          <w:rFonts w:cstheme="minorHAnsi"/>
        </w:rPr>
        <w:t xml:space="preserve"> window and print slide labels to be affixed to each corresponding tissue section </w:t>
      </w:r>
      <w:r w:rsidR="004746CD" w:rsidRPr="004746CD">
        <w:rPr>
          <w:rFonts w:cstheme="minorHAnsi"/>
          <w:b/>
          <w:bCs/>
        </w:rPr>
        <w:t>[1]</w:t>
      </w:r>
      <w:r w:rsidRPr="00B42750">
        <w:rPr>
          <w:rFonts w:cstheme="minorHAnsi"/>
        </w:rPr>
        <w:t>.</w:t>
      </w:r>
      <w:r w:rsidR="00E53974" w:rsidRPr="00E53974">
        <w:rPr>
          <w:rFonts w:cstheme="minorHAnsi"/>
        </w:rPr>
        <w:t xml:space="preserve"> </w:t>
      </w:r>
      <w:r w:rsidR="00E53974" w:rsidRPr="00B42750">
        <w:rPr>
          <w:rFonts w:cstheme="minorHAnsi"/>
        </w:rPr>
        <w:t xml:space="preserve">Load each slide onto the tray and place a cover tile over each tissue section before placing the tray into the </w:t>
      </w:r>
      <w:proofErr w:type="spellStart"/>
      <w:r w:rsidR="00E53974" w:rsidRPr="00B42750">
        <w:rPr>
          <w:rFonts w:cstheme="minorHAnsi"/>
        </w:rPr>
        <w:t>autostainer</w:t>
      </w:r>
      <w:proofErr w:type="spellEnd"/>
      <w:r w:rsidR="00E53974" w:rsidRPr="00B42750"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2]</w:t>
      </w:r>
      <w:r w:rsidR="00E53974" w:rsidRPr="00B42750">
        <w:rPr>
          <w:rFonts w:cstheme="minorHAnsi"/>
        </w:rPr>
        <w:t>.</w:t>
      </w:r>
    </w:p>
    <w:p w14:paraId="113E6BE4" w14:textId="39A3F0A3" w:rsidR="00B42750" w:rsidRPr="00B42750" w:rsidRDefault="00B42750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>Talent printing and affixing labels to the corresponding tissue sections.</w:t>
      </w:r>
    </w:p>
    <w:p w14:paraId="581364E5" w14:textId="0B4CAEB7" w:rsidR="00B42750" w:rsidRPr="00B42750" w:rsidRDefault="00B42750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 xml:space="preserve">Talent carefully placing slides and cover tiles onto the tray and inserting it into the </w:t>
      </w:r>
      <w:proofErr w:type="spellStart"/>
      <w:r w:rsidRPr="00B42750">
        <w:rPr>
          <w:rFonts w:cstheme="minorHAnsi"/>
        </w:rPr>
        <w:t>autostainer</w:t>
      </w:r>
      <w:proofErr w:type="spellEnd"/>
      <w:r w:rsidRPr="00B42750">
        <w:rPr>
          <w:rFonts w:cstheme="minorHAnsi"/>
        </w:rPr>
        <w:t>.</w:t>
      </w:r>
    </w:p>
    <w:p w14:paraId="7B127E47" w14:textId="77777777" w:rsidR="00B42750" w:rsidRPr="00B42750" w:rsidRDefault="00B42750" w:rsidP="00E53974">
      <w:pPr>
        <w:pStyle w:val="ListParagraph"/>
        <w:spacing w:before="120"/>
        <w:ind w:left="907"/>
        <w:rPr>
          <w:rFonts w:cstheme="minorHAnsi"/>
        </w:rPr>
      </w:pPr>
    </w:p>
    <w:p w14:paraId="0F8368E0" w14:textId="625FEA13" w:rsidR="00B42750" w:rsidRPr="00B42750" w:rsidRDefault="00E53974" w:rsidP="00B427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ow </w:t>
      </w:r>
      <w:r w:rsidR="00B42750" w:rsidRPr="00B42750">
        <w:rPr>
          <w:rFonts w:cstheme="minorHAnsi"/>
        </w:rPr>
        <w:t xml:space="preserve">press the </w:t>
      </w:r>
      <w:r w:rsidR="00B42750" w:rsidRPr="00E53974">
        <w:rPr>
          <w:rFonts w:cstheme="minorHAnsi"/>
          <w:b/>
          <w:bCs/>
        </w:rPr>
        <w:t>Play</w:t>
      </w:r>
      <w:r w:rsidR="00B42750" w:rsidRPr="00B42750">
        <w:rPr>
          <w:rFonts w:cstheme="minorHAnsi"/>
        </w:rPr>
        <w:t xml:space="preserve"> button to initiate the run </w:t>
      </w:r>
      <w:r w:rsidR="004746CD" w:rsidRPr="004746CD">
        <w:rPr>
          <w:rFonts w:cstheme="minorHAnsi"/>
          <w:b/>
          <w:bCs/>
        </w:rPr>
        <w:t>[1]</w:t>
      </w:r>
      <w:r w:rsidR="00B42750" w:rsidRPr="00B42750">
        <w:rPr>
          <w:rFonts w:cstheme="minorHAnsi"/>
        </w:rPr>
        <w:t xml:space="preserve">. </w:t>
      </w:r>
      <w:r>
        <w:rPr>
          <w:rFonts w:cstheme="minorHAnsi"/>
        </w:rPr>
        <w:t>When the 90-minute run is complete, r</w:t>
      </w:r>
      <w:r w:rsidR="00B42750" w:rsidRPr="00B42750">
        <w:rPr>
          <w:rFonts w:cstheme="minorHAnsi"/>
        </w:rPr>
        <w:t xml:space="preserve">ecord the estimated stop time and remove the slides promptly once the run is finished </w:t>
      </w:r>
      <w:r w:rsidR="004746CD" w:rsidRPr="004746CD">
        <w:rPr>
          <w:rFonts w:cstheme="minorHAnsi"/>
          <w:b/>
          <w:bCs/>
        </w:rPr>
        <w:t>[2]</w:t>
      </w:r>
      <w:r w:rsidR="00B42750" w:rsidRPr="00B42750">
        <w:rPr>
          <w:rFonts w:cstheme="minorHAnsi"/>
        </w:rPr>
        <w:t>.</w:t>
      </w:r>
    </w:p>
    <w:p w14:paraId="3F5B0F40" w14:textId="75300DE7" w:rsidR="00B42750" w:rsidRPr="00B42750" w:rsidRDefault="00B42750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53974">
        <w:rPr>
          <w:rFonts w:cstheme="minorHAnsi"/>
          <w:highlight w:val="yellow"/>
        </w:rPr>
        <w:t>SCREEN</w:t>
      </w:r>
      <w:r w:rsidRPr="00B42750">
        <w:rPr>
          <w:rFonts w:cstheme="minorHAnsi"/>
        </w:rPr>
        <w:t xml:space="preserve">: User clicking the Play button on the </w:t>
      </w:r>
      <w:proofErr w:type="spellStart"/>
      <w:r w:rsidRPr="00B42750">
        <w:rPr>
          <w:rFonts w:cstheme="minorHAnsi"/>
        </w:rPr>
        <w:t>autostainer</w:t>
      </w:r>
      <w:proofErr w:type="spellEnd"/>
      <w:r w:rsidRPr="00B42750">
        <w:rPr>
          <w:rFonts w:cstheme="minorHAnsi"/>
        </w:rPr>
        <w:t xml:space="preserve"> interface.</w:t>
      </w:r>
    </w:p>
    <w:p w14:paraId="2364D4BB" w14:textId="4F925925" w:rsidR="00B42750" w:rsidRPr="00B42750" w:rsidRDefault="00B42750" w:rsidP="00E539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2750">
        <w:rPr>
          <w:rFonts w:cstheme="minorHAnsi"/>
        </w:rPr>
        <w:t>Talent noting the stop time and removing slides after the run completes.</w:t>
      </w:r>
    </w:p>
    <w:p w14:paraId="09689C4F" w14:textId="48917BB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42B459A7" w:rsidR="00495959" w:rsidRPr="00B07A3B" w:rsidRDefault="00495959" w:rsidP="008E241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BFD6EE" w14:textId="04C0C4FA" w:rsidR="003742AB" w:rsidRPr="003742AB" w:rsidRDefault="003742AB" w:rsidP="003742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>Images of a tissue microarray core captured across two staining rounds using an 8-plex immunofluorescence protocol showed distinct immune markers in each round</w:t>
      </w:r>
      <w:r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1]</w:t>
      </w:r>
      <w:r w:rsidRPr="003742AB">
        <w:rPr>
          <w:rFonts w:cstheme="minorHAnsi"/>
        </w:rPr>
        <w:t xml:space="preserve">, with successful image co-registration combining both rounds into a unified composite </w:t>
      </w:r>
      <w:r w:rsidR="004746CD" w:rsidRPr="004746CD">
        <w:rPr>
          <w:rFonts w:cstheme="minorHAnsi"/>
          <w:b/>
          <w:bCs/>
        </w:rPr>
        <w:t>[2]</w:t>
      </w:r>
      <w:r w:rsidRPr="003742AB">
        <w:rPr>
          <w:rFonts w:cstheme="minorHAnsi"/>
        </w:rPr>
        <w:t>.</w:t>
      </w:r>
    </w:p>
    <w:p w14:paraId="75727FB7" w14:textId="77777777" w:rsidR="003742AB" w:rsidRDefault="003742AB" w:rsidP="003742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>LAB MEDIA: Figure 3A</w:t>
      </w:r>
      <w:r>
        <w:rPr>
          <w:rFonts w:cstheme="minorHAnsi"/>
        </w:rPr>
        <w:t>, B</w:t>
      </w:r>
    </w:p>
    <w:p w14:paraId="66A5715A" w14:textId="687D4046" w:rsidR="003742AB" w:rsidRPr="003742AB" w:rsidRDefault="003742AB" w:rsidP="003742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3 C</w:t>
      </w:r>
      <w:r w:rsidRPr="003742AB">
        <w:rPr>
          <w:rFonts w:cstheme="minorHAnsi"/>
        </w:rPr>
        <w:t xml:space="preserve">. </w:t>
      </w:r>
    </w:p>
    <w:p w14:paraId="73FA8480" w14:textId="77777777" w:rsidR="003742AB" w:rsidRPr="003742AB" w:rsidRDefault="003742AB" w:rsidP="003742A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CBA1789" w14:textId="5993805D" w:rsidR="003742AB" w:rsidRPr="003742AB" w:rsidRDefault="003742AB" w:rsidP="003742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gramStart"/>
      <w:r w:rsidRPr="003742AB">
        <w:rPr>
          <w:rFonts w:cstheme="minorHAnsi"/>
        </w:rPr>
        <w:t>Whole</w:t>
      </w:r>
      <w:proofErr w:type="gramEnd"/>
      <w:r w:rsidRPr="003742AB">
        <w:rPr>
          <w:rFonts w:cstheme="minorHAnsi"/>
        </w:rPr>
        <w:t xml:space="preserve">-slide imaging of colorectal cancer tissue enabled identification of immune phenotypes based on co-localization of markers, including regulatory T cells, exhausted T cells, and immune-suppressive macrophages </w:t>
      </w:r>
      <w:r w:rsidR="004746CD" w:rsidRPr="004746CD">
        <w:rPr>
          <w:rFonts w:cstheme="minorHAnsi"/>
          <w:b/>
          <w:bCs/>
        </w:rPr>
        <w:t>[1]</w:t>
      </w:r>
      <w:r w:rsidRPr="003742AB">
        <w:rPr>
          <w:rFonts w:cstheme="minorHAnsi"/>
        </w:rPr>
        <w:t>.</w:t>
      </w:r>
    </w:p>
    <w:p w14:paraId="3A25D87C" w14:textId="3C6C144F" w:rsidR="003742AB" w:rsidRPr="003742AB" w:rsidRDefault="003742AB" w:rsidP="003742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 xml:space="preserve">LAB MEDIA: Figure 4 </w:t>
      </w:r>
    </w:p>
    <w:p w14:paraId="58EECE4F" w14:textId="77777777" w:rsidR="003742AB" w:rsidRPr="003742AB" w:rsidRDefault="003742AB" w:rsidP="003742A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C6D8E8E" w14:textId="4DEAB077" w:rsidR="003742AB" w:rsidRPr="003742AB" w:rsidRDefault="003742AB" w:rsidP="003742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>Immunofluorescence staining showed co-expression of CD3</w:t>
      </w:r>
      <w:r w:rsidR="003A064C">
        <w:rPr>
          <w:rFonts w:cstheme="minorHAnsi"/>
        </w:rPr>
        <w:t xml:space="preserve"> </w:t>
      </w:r>
      <w:r w:rsidR="003A064C" w:rsidRPr="003A064C">
        <w:rPr>
          <w:rFonts w:cstheme="minorHAnsi"/>
          <w:i/>
          <w:iCs/>
          <w:color w:val="FF0000"/>
        </w:rPr>
        <w:t>(C-D-three)</w:t>
      </w:r>
      <w:r w:rsidRPr="003742AB">
        <w:rPr>
          <w:rFonts w:cstheme="minorHAnsi"/>
        </w:rPr>
        <w:t>, CD4</w:t>
      </w:r>
      <w:r w:rsidR="003A064C">
        <w:rPr>
          <w:rFonts w:cstheme="minorHAnsi"/>
        </w:rPr>
        <w:t xml:space="preserve"> </w:t>
      </w:r>
      <w:r w:rsidR="003A064C" w:rsidRPr="003A064C">
        <w:rPr>
          <w:rFonts w:cstheme="minorHAnsi"/>
          <w:i/>
          <w:iCs/>
          <w:color w:val="FF0000"/>
        </w:rPr>
        <w:t>(C-D-</w:t>
      </w:r>
      <w:r w:rsidR="003A064C">
        <w:rPr>
          <w:rFonts w:cstheme="minorHAnsi"/>
          <w:i/>
          <w:iCs/>
          <w:color w:val="FF0000"/>
        </w:rPr>
        <w:t>four</w:t>
      </w:r>
      <w:r w:rsidR="003A064C" w:rsidRPr="003A064C">
        <w:rPr>
          <w:rFonts w:cstheme="minorHAnsi"/>
          <w:i/>
          <w:iCs/>
          <w:color w:val="FF0000"/>
        </w:rPr>
        <w:t>)</w:t>
      </w:r>
      <w:r w:rsidRPr="003742AB">
        <w:rPr>
          <w:rFonts w:cstheme="minorHAnsi"/>
        </w:rPr>
        <w:t>, and FOXP3</w:t>
      </w:r>
      <w:r w:rsidR="003A064C">
        <w:rPr>
          <w:rFonts w:cstheme="minorHAnsi"/>
        </w:rPr>
        <w:t xml:space="preserve"> </w:t>
      </w:r>
      <w:r w:rsidR="003A064C" w:rsidRPr="003A064C">
        <w:rPr>
          <w:rFonts w:cstheme="minorHAnsi"/>
          <w:i/>
          <w:iCs/>
          <w:color w:val="FF0000"/>
        </w:rPr>
        <w:t>(</w:t>
      </w:r>
      <w:r w:rsidR="003A064C">
        <w:rPr>
          <w:rFonts w:cstheme="minorHAnsi"/>
          <w:i/>
          <w:iCs/>
          <w:color w:val="FF0000"/>
        </w:rPr>
        <w:t>Fox-P</w:t>
      </w:r>
      <w:r w:rsidR="003A064C" w:rsidRPr="003A064C">
        <w:rPr>
          <w:rFonts w:cstheme="minorHAnsi"/>
          <w:i/>
          <w:iCs/>
          <w:color w:val="FF0000"/>
        </w:rPr>
        <w:t>-three)</w:t>
      </w:r>
      <w:r w:rsidRPr="003742AB">
        <w:rPr>
          <w:rFonts w:cstheme="minorHAnsi"/>
        </w:rPr>
        <w:t xml:space="preserve"> in regulatory T cells</w:t>
      </w:r>
      <w:r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1]</w:t>
      </w:r>
      <w:r>
        <w:rPr>
          <w:rFonts w:cstheme="minorHAnsi"/>
        </w:rPr>
        <w:t>,</w:t>
      </w:r>
      <w:r w:rsidRPr="003742AB">
        <w:rPr>
          <w:rFonts w:cstheme="minorHAnsi"/>
        </w:rPr>
        <w:t xml:space="preserve"> PD-1</w:t>
      </w:r>
      <w:r w:rsidR="003A064C">
        <w:rPr>
          <w:rFonts w:cstheme="minorHAnsi"/>
        </w:rPr>
        <w:t xml:space="preserve"> </w:t>
      </w:r>
      <w:r w:rsidR="003A064C" w:rsidRPr="003A064C">
        <w:rPr>
          <w:rFonts w:cstheme="minorHAnsi"/>
          <w:i/>
          <w:iCs/>
          <w:color w:val="FF0000"/>
        </w:rPr>
        <w:t>(</w:t>
      </w:r>
      <w:r w:rsidR="003A064C">
        <w:rPr>
          <w:rFonts w:cstheme="minorHAnsi"/>
          <w:i/>
          <w:iCs/>
          <w:color w:val="FF0000"/>
        </w:rPr>
        <w:t>P-D-One</w:t>
      </w:r>
      <w:r w:rsidR="003A064C" w:rsidRPr="003A064C">
        <w:rPr>
          <w:rFonts w:cstheme="minorHAnsi"/>
          <w:i/>
          <w:iCs/>
          <w:color w:val="FF0000"/>
        </w:rPr>
        <w:t>)</w:t>
      </w:r>
      <w:r w:rsidRPr="003742AB">
        <w:rPr>
          <w:rFonts w:cstheme="minorHAnsi"/>
        </w:rPr>
        <w:t xml:space="preserve"> and PD-L1</w:t>
      </w:r>
      <w:r w:rsidR="003A064C" w:rsidRPr="003A064C">
        <w:rPr>
          <w:rFonts w:cstheme="minorHAnsi"/>
          <w:i/>
          <w:iCs/>
          <w:color w:val="FF0000"/>
        </w:rPr>
        <w:t>(</w:t>
      </w:r>
      <w:r w:rsidR="003A064C">
        <w:rPr>
          <w:rFonts w:cstheme="minorHAnsi"/>
          <w:i/>
          <w:iCs/>
          <w:color w:val="FF0000"/>
        </w:rPr>
        <w:t>P-D-L-One</w:t>
      </w:r>
      <w:r w:rsidR="003A064C" w:rsidRPr="003A064C">
        <w:rPr>
          <w:rFonts w:cstheme="minorHAnsi"/>
          <w:i/>
          <w:iCs/>
          <w:color w:val="FF0000"/>
        </w:rPr>
        <w:t>)</w:t>
      </w:r>
      <w:r w:rsidRPr="003742AB">
        <w:rPr>
          <w:rFonts w:cstheme="minorHAnsi"/>
        </w:rPr>
        <w:t xml:space="preserve"> in tumor and stromal cells</w:t>
      </w:r>
      <w:r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2]</w:t>
      </w:r>
      <w:r>
        <w:rPr>
          <w:rFonts w:cstheme="minorHAnsi"/>
        </w:rPr>
        <w:t xml:space="preserve">, </w:t>
      </w:r>
      <w:r w:rsidRPr="003742AB">
        <w:rPr>
          <w:rFonts w:cstheme="minorHAnsi"/>
        </w:rPr>
        <w:t xml:space="preserve"> CD3, CD8</w:t>
      </w:r>
      <w:r w:rsidR="003A064C">
        <w:rPr>
          <w:rFonts w:cstheme="minorHAnsi"/>
        </w:rPr>
        <w:t xml:space="preserve"> </w:t>
      </w:r>
      <w:r w:rsidR="003A064C" w:rsidRPr="003A064C">
        <w:rPr>
          <w:rFonts w:cstheme="minorHAnsi"/>
          <w:i/>
          <w:iCs/>
          <w:color w:val="FF0000"/>
        </w:rPr>
        <w:t>(C-D-</w:t>
      </w:r>
      <w:r w:rsidR="003A064C">
        <w:rPr>
          <w:rFonts w:cstheme="minorHAnsi"/>
          <w:i/>
          <w:iCs/>
          <w:color w:val="FF0000"/>
        </w:rPr>
        <w:t>eight</w:t>
      </w:r>
      <w:r w:rsidR="003A064C" w:rsidRPr="003A064C">
        <w:rPr>
          <w:rFonts w:cstheme="minorHAnsi"/>
          <w:i/>
          <w:iCs/>
          <w:color w:val="FF0000"/>
        </w:rPr>
        <w:t>)</w:t>
      </w:r>
      <w:r w:rsidRPr="003742AB">
        <w:rPr>
          <w:rFonts w:cstheme="minorHAnsi"/>
        </w:rPr>
        <w:t>, and PD-1 in exhausted cytotoxic T cells</w:t>
      </w:r>
      <w:r>
        <w:rPr>
          <w:rFonts w:cstheme="minorHAnsi"/>
        </w:rPr>
        <w:t xml:space="preserve"> </w:t>
      </w:r>
      <w:r w:rsidR="004746CD" w:rsidRPr="004746CD">
        <w:rPr>
          <w:rFonts w:cstheme="minorHAnsi"/>
          <w:b/>
          <w:bCs/>
        </w:rPr>
        <w:t>[3]</w:t>
      </w:r>
      <w:r w:rsidRPr="003742AB">
        <w:rPr>
          <w:rFonts w:cstheme="minorHAnsi"/>
        </w:rPr>
        <w:t xml:space="preserve"> and CD68</w:t>
      </w:r>
      <w:r w:rsidR="003A064C">
        <w:rPr>
          <w:rFonts w:cstheme="minorHAnsi"/>
        </w:rPr>
        <w:t xml:space="preserve"> </w:t>
      </w:r>
      <w:r w:rsidR="003A064C" w:rsidRPr="003A064C">
        <w:rPr>
          <w:rFonts w:cstheme="minorHAnsi"/>
          <w:i/>
          <w:iCs/>
          <w:color w:val="FF0000"/>
        </w:rPr>
        <w:t>(C-D-</w:t>
      </w:r>
      <w:r w:rsidR="003A064C">
        <w:rPr>
          <w:rFonts w:cstheme="minorHAnsi"/>
          <w:i/>
          <w:iCs/>
          <w:color w:val="FF0000"/>
        </w:rPr>
        <w:t>sixty-eight</w:t>
      </w:r>
      <w:r w:rsidR="003A064C" w:rsidRPr="003A064C">
        <w:rPr>
          <w:rFonts w:cstheme="minorHAnsi"/>
          <w:i/>
          <w:iCs/>
          <w:color w:val="FF0000"/>
        </w:rPr>
        <w:t>)</w:t>
      </w:r>
      <w:r w:rsidRPr="003742AB">
        <w:rPr>
          <w:rFonts w:cstheme="minorHAnsi"/>
        </w:rPr>
        <w:t xml:space="preserve"> and PD-L1 in immune-suppressive macrophages </w:t>
      </w:r>
      <w:r w:rsidR="004746CD" w:rsidRPr="004746CD">
        <w:rPr>
          <w:rFonts w:cstheme="minorHAnsi"/>
          <w:b/>
          <w:bCs/>
        </w:rPr>
        <w:t>[4]</w:t>
      </w:r>
      <w:r w:rsidRPr="003742AB">
        <w:rPr>
          <w:rFonts w:cstheme="minorHAnsi"/>
        </w:rPr>
        <w:t>.</w:t>
      </w:r>
    </w:p>
    <w:p w14:paraId="7202BFF7" w14:textId="6C6C1378" w:rsidR="003742AB" w:rsidRDefault="003742AB" w:rsidP="003742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>LAB MEDIA: Figure 4A</w:t>
      </w:r>
    </w:p>
    <w:p w14:paraId="52560E1F" w14:textId="1BA18EEF" w:rsidR="003742AB" w:rsidRDefault="003742AB" w:rsidP="003742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>LAB MEDIA: Figure 4</w:t>
      </w:r>
      <w:r>
        <w:rPr>
          <w:rFonts w:cstheme="minorHAnsi"/>
        </w:rPr>
        <w:t>B</w:t>
      </w:r>
    </w:p>
    <w:p w14:paraId="30539770" w14:textId="1D3A7CE4" w:rsidR="003742AB" w:rsidRDefault="003742AB" w:rsidP="003742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>LAB MEDIA: Figure 4</w:t>
      </w:r>
      <w:r>
        <w:rPr>
          <w:rFonts w:cstheme="minorHAnsi"/>
        </w:rPr>
        <w:t>C</w:t>
      </w:r>
    </w:p>
    <w:p w14:paraId="1CCFCC29" w14:textId="175C038D" w:rsidR="003742AB" w:rsidRDefault="003742AB" w:rsidP="003742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>LAB MEDIA: Figure 4</w:t>
      </w:r>
      <w:r>
        <w:rPr>
          <w:rFonts w:cstheme="minorHAnsi"/>
        </w:rPr>
        <w:t>D</w:t>
      </w:r>
    </w:p>
    <w:p w14:paraId="6E8B5386" w14:textId="77777777" w:rsidR="003742AB" w:rsidRPr="003742AB" w:rsidRDefault="003742AB" w:rsidP="003742AB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21031FD" w14:textId="617A3A53" w:rsidR="003742AB" w:rsidRPr="003742AB" w:rsidRDefault="003742AB" w:rsidP="003742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>Comparison of single-marker immunohistochemistry and single</w:t>
      </w:r>
      <w:r>
        <w:rPr>
          <w:rFonts w:cstheme="minorHAnsi"/>
        </w:rPr>
        <w:t xml:space="preserve"> or </w:t>
      </w:r>
      <w:r w:rsidRPr="003742AB">
        <w:rPr>
          <w:rFonts w:cstheme="minorHAnsi"/>
        </w:rPr>
        <w:t xml:space="preserve">multiplex immunofluorescence confirmed qualitative concordance in staining patterns across all markers </w:t>
      </w:r>
      <w:r w:rsidR="004746CD" w:rsidRPr="004746CD">
        <w:rPr>
          <w:rFonts w:cstheme="minorHAnsi"/>
          <w:b/>
          <w:bCs/>
        </w:rPr>
        <w:t>[1]</w:t>
      </w:r>
      <w:r w:rsidRPr="003742AB">
        <w:rPr>
          <w:rFonts w:cstheme="minorHAnsi"/>
        </w:rPr>
        <w:t>.</w:t>
      </w:r>
    </w:p>
    <w:p w14:paraId="725AAFEB" w14:textId="6EBAEF06" w:rsidR="003742AB" w:rsidRPr="003742AB" w:rsidRDefault="003742AB" w:rsidP="003742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 xml:space="preserve">LAB MEDIA: Figure 5. </w:t>
      </w:r>
      <w:r w:rsidRPr="003A064C">
        <w:rPr>
          <w:rFonts w:cstheme="minorHAnsi"/>
          <w:i/>
          <w:iCs/>
          <w:color w:val="3333FF"/>
        </w:rPr>
        <w:t xml:space="preserve">Video editor: </w:t>
      </w:r>
      <w:r w:rsidR="003A064C" w:rsidRPr="003A064C">
        <w:rPr>
          <w:rFonts w:cstheme="minorHAnsi"/>
          <w:i/>
          <w:iCs/>
          <w:color w:val="3333FF"/>
        </w:rPr>
        <w:t xml:space="preserve">Please sequentially </w:t>
      </w:r>
      <w:proofErr w:type="spellStart"/>
      <w:r w:rsidR="003A064C" w:rsidRPr="003A064C">
        <w:rPr>
          <w:rFonts w:cstheme="minorHAnsi"/>
          <w:i/>
          <w:iCs/>
          <w:color w:val="3333FF"/>
        </w:rPr>
        <w:t>emphasise</w:t>
      </w:r>
      <w:proofErr w:type="spellEnd"/>
      <w:r w:rsidR="003A064C" w:rsidRPr="003A064C">
        <w:rPr>
          <w:rFonts w:cstheme="minorHAnsi"/>
          <w:i/>
          <w:iCs/>
          <w:color w:val="3333FF"/>
        </w:rPr>
        <w:t xml:space="preserve"> the DAB row and then the ISP </w:t>
      </w:r>
      <w:proofErr w:type="spellStart"/>
      <w:r w:rsidR="003A064C" w:rsidRPr="003A064C">
        <w:rPr>
          <w:rFonts w:cstheme="minorHAnsi"/>
          <w:i/>
          <w:iCs/>
          <w:color w:val="3333FF"/>
        </w:rPr>
        <w:t>monoplex</w:t>
      </w:r>
      <w:proofErr w:type="spellEnd"/>
      <w:r w:rsidR="003A064C" w:rsidRPr="003A064C">
        <w:rPr>
          <w:rFonts w:cstheme="minorHAnsi"/>
          <w:i/>
          <w:iCs/>
          <w:color w:val="3333FF"/>
        </w:rPr>
        <w:t xml:space="preserve"> image rows</w:t>
      </w:r>
    </w:p>
    <w:p w14:paraId="1C1BB1B3" w14:textId="77777777" w:rsidR="003742AB" w:rsidRPr="003742AB" w:rsidRDefault="003742AB" w:rsidP="003742A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D7CE615" w14:textId="40246F65" w:rsidR="003742AB" w:rsidRPr="003742AB" w:rsidRDefault="003742AB" w:rsidP="003742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>Serial section staining across different tissue types confirmed consistent expression patterns of immune markers</w:t>
      </w:r>
      <w:r>
        <w:rPr>
          <w:rFonts w:cstheme="minorHAnsi"/>
        </w:rPr>
        <w:t xml:space="preserve"> </w:t>
      </w:r>
      <w:r w:rsidRPr="003742AB">
        <w:rPr>
          <w:rFonts w:cstheme="minorHAnsi"/>
        </w:rPr>
        <w:t xml:space="preserve">with representative tissue cores showing successful staining and minimal variability </w:t>
      </w:r>
      <w:r w:rsidR="004746CD" w:rsidRPr="004746CD">
        <w:rPr>
          <w:rFonts w:cstheme="minorHAnsi"/>
          <w:b/>
          <w:bCs/>
        </w:rPr>
        <w:t>[1]</w:t>
      </w:r>
      <w:r w:rsidRPr="003742AB">
        <w:rPr>
          <w:rFonts w:cstheme="minorHAnsi"/>
        </w:rPr>
        <w:t>.</w:t>
      </w:r>
    </w:p>
    <w:p w14:paraId="6B93AD76" w14:textId="629E4E14" w:rsidR="003742AB" w:rsidRPr="003742AB" w:rsidRDefault="003742AB" w:rsidP="003742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r w:rsidRPr="003742AB">
        <w:rPr>
          <w:rFonts w:cstheme="minorHAnsi"/>
        </w:rPr>
        <w:t xml:space="preserve">Figure 6B. </w:t>
      </w:r>
    </w:p>
    <w:p w14:paraId="1020973A" w14:textId="2D8739FF" w:rsidR="003742AB" w:rsidRPr="003742AB" w:rsidRDefault="003742AB" w:rsidP="003742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 xml:space="preserve">Tonsil sections stained in six serial slides for CD8 demonstrated high reproducibility with nearly identical fluorescence signal distribution across all images </w:t>
      </w:r>
      <w:r w:rsidR="004746CD" w:rsidRPr="004746CD">
        <w:rPr>
          <w:rFonts w:cstheme="minorHAnsi"/>
          <w:b/>
          <w:bCs/>
        </w:rPr>
        <w:t>[1]</w:t>
      </w:r>
      <w:r w:rsidRPr="003742AB">
        <w:rPr>
          <w:rFonts w:cstheme="minorHAnsi"/>
        </w:rPr>
        <w:t>.</w:t>
      </w:r>
    </w:p>
    <w:p w14:paraId="4D56392D" w14:textId="51847C38" w:rsidR="003742AB" w:rsidRPr="003742AB" w:rsidRDefault="003742AB" w:rsidP="003A064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t xml:space="preserve">LAB MEDIA: Figure 6C. </w:t>
      </w:r>
      <w:r w:rsidR="003A064C">
        <w:rPr>
          <w:rFonts w:cstheme="minorHAnsi"/>
        </w:rPr>
        <w:br/>
      </w:r>
    </w:p>
    <w:p w14:paraId="45747F4B" w14:textId="299ACA08" w:rsidR="003A064C" w:rsidRDefault="003742AB" w:rsidP="003A064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742AB">
        <w:rPr>
          <w:rFonts w:cstheme="minorHAnsi"/>
        </w:rPr>
        <w:lastRenderedPageBreak/>
        <w:t xml:space="preserve">Quantification of marker-positive cell densities across tissue types showed highest densities in tonsil and lymph node, and lowest in melanoma and colon </w:t>
      </w:r>
      <w:r w:rsidR="004746CD" w:rsidRPr="004746CD">
        <w:rPr>
          <w:rFonts w:cstheme="minorHAnsi"/>
          <w:b/>
          <w:bCs/>
        </w:rPr>
        <w:t>[1]</w:t>
      </w:r>
      <w:r w:rsidRPr="003742AB">
        <w:rPr>
          <w:rFonts w:cstheme="minorHAnsi"/>
        </w:rPr>
        <w:t>.</w:t>
      </w:r>
    </w:p>
    <w:p w14:paraId="4D98F447" w14:textId="050227B0" w:rsidR="00495959" w:rsidRPr="003A064C" w:rsidRDefault="003742AB" w:rsidP="003A064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064C">
        <w:rPr>
          <w:rFonts w:cstheme="minorHAnsi"/>
        </w:rPr>
        <w:t>LAB MEDIA: Figure 7.</w:t>
      </w:r>
      <w:r w:rsidR="008E241D">
        <w:rPr>
          <w:rFonts w:cstheme="minorHAnsi"/>
        </w:rPr>
        <w:t>tif</w:t>
      </w:r>
      <w:r w:rsidRPr="003A064C">
        <w:rPr>
          <w:rFonts w:cstheme="minorHAnsi"/>
        </w:rPr>
        <w:t xml:space="preserve"> </w:t>
      </w:r>
      <w:r w:rsidRPr="003A064C">
        <w:rPr>
          <w:rFonts w:cstheme="minorHAnsi"/>
          <w:i/>
          <w:iCs/>
          <w:color w:val="3333FF"/>
        </w:rPr>
        <w:t>Video editor: Highlight the taller box plots over "Tonsil" and "Lymph Node"</w:t>
      </w:r>
      <w:r w:rsidRPr="003A064C">
        <w:rPr>
          <w:rFonts w:cstheme="minorHAnsi"/>
        </w:rPr>
        <w:t xml:space="preserve"> </w:t>
      </w:r>
      <w:r w:rsidR="003A064C">
        <w:rPr>
          <w:rFonts w:cstheme="minorHAnsi"/>
        </w:rPr>
        <w:br/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288CCD7B" w14:textId="38A15229" w:rsidR="00EF5ADA" w:rsidRPr="00495959" w:rsidRDefault="00EF5ADA" w:rsidP="00012B08">
      <w:pPr>
        <w:rPr>
          <w:rFonts w:eastAsia="Times New Roman" w:cstheme="minorHAnsi"/>
          <w:sz w:val="52"/>
        </w:rPr>
      </w:pPr>
    </w:p>
    <w:sectPr w:rsidR="00EF5ADA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E54385" w14:textId="77777777" w:rsidR="00E563F1" w:rsidRDefault="00E563F1">
      <w:r>
        <w:separator/>
      </w:r>
    </w:p>
    <w:p w14:paraId="7A5C340F" w14:textId="77777777" w:rsidR="00E563F1" w:rsidRDefault="00E563F1"/>
  </w:endnote>
  <w:endnote w:type="continuationSeparator" w:id="0">
    <w:p w14:paraId="20BEF2DA" w14:textId="77777777" w:rsidR="00E563F1" w:rsidRDefault="00E563F1">
      <w:r>
        <w:continuationSeparator/>
      </w:r>
    </w:p>
    <w:p w14:paraId="58775FD3" w14:textId="77777777" w:rsidR="00E563F1" w:rsidRDefault="00E563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EECC0F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01F2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939DB">
      <w:rPr>
        <w:rFonts w:cstheme="minorHAnsi"/>
      </w:rPr>
      <w:t xml:space="preserve"> April 1</w:t>
    </w:r>
    <w:r w:rsidR="0043165D">
      <w:rPr>
        <w:rFonts w:cstheme="minorHAnsi"/>
      </w:rPr>
      <w:t>7</w:t>
    </w:r>
    <w:proofErr w:type="gramStart"/>
    <w:r w:rsidR="009939DB">
      <w:rPr>
        <w:rFonts w:cstheme="minorHAnsi"/>
      </w:rPr>
      <w:t xml:space="preserve"> 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0FA027" w14:textId="77777777" w:rsidR="00E563F1" w:rsidRDefault="00E563F1">
      <w:r>
        <w:separator/>
      </w:r>
    </w:p>
    <w:p w14:paraId="0B7FF2E7" w14:textId="77777777" w:rsidR="00E563F1" w:rsidRDefault="00E563F1"/>
  </w:footnote>
  <w:footnote w:type="continuationSeparator" w:id="0">
    <w:p w14:paraId="0F7F4031" w14:textId="77777777" w:rsidR="00E563F1" w:rsidRDefault="00E563F1">
      <w:r>
        <w:continuationSeparator/>
      </w:r>
    </w:p>
    <w:p w14:paraId="1FCE4270" w14:textId="77777777" w:rsidR="00E563F1" w:rsidRDefault="00E563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26B208" w:rsidR="00336C61" w:rsidRPr="006D3AC7" w:rsidRDefault="00336C61" w:rsidP="009939D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939DB" w:rsidRPr="009939D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939D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53AA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7EA0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2BCD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A7924"/>
    <w:rsid w:val="001B3024"/>
    <w:rsid w:val="001B5C46"/>
    <w:rsid w:val="001C3C85"/>
    <w:rsid w:val="001C5DB5"/>
    <w:rsid w:val="001C7936"/>
    <w:rsid w:val="001C7BBC"/>
    <w:rsid w:val="001D621E"/>
    <w:rsid w:val="001D66A5"/>
    <w:rsid w:val="001E15A4"/>
    <w:rsid w:val="001E2225"/>
    <w:rsid w:val="001E230F"/>
    <w:rsid w:val="001E52A3"/>
    <w:rsid w:val="001E631C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53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6C45"/>
    <w:rsid w:val="00347FE0"/>
    <w:rsid w:val="003513A5"/>
    <w:rsid w:val="00355D9B"/>
    <w:rsid w:val="00357FB7"/>
    <w:rsid w:val="00363153"/>
    <w:rsid w:val="00364249"/>
    <w:rsid w:val="003672FC"/>
    <w:rsid w:val="003742AB"/>
    <w:rsid w:val="003754A7"/>
    <w:rsid w:val="0038502C"/>
    <w:rsid w:val="00386777"/>
    <w:rsid w:val="00395684"/>
    <w:rsid w:val="00396270"/>
    <w:rsid w:val="003A064C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165D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336"/>
    <w:rsid w:val="00472752"/>
    <w:rsid w:val="0047306D"/>
    <w:rsid w:val="00473C27"/>
    <w:rsid w:val="00473E1C"/>
    <w:rsid w:val="004746CD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34C3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4CE"/>
    <w:rsid w:val="006A14A2"/>
    <w:rsid w:val="006A1B4F"/>
    <w:rsid w:val="006A21CB"/>
    <w:rsid w:val="006A2848"/>
    <w:rsid w:val="006A6324"/>
    <w:rsid w:val="006B2573"/>
    <w:rsid w:val="006C08AE"/>
    <w:rsid w:val="006C0E87"/>
    <w:rsid w:val="006C1A3B"/>
    <w:rsid w:val="006C4093"/>
    <w:rsid w:val="006C41D0"/>
    <w:rsid w:val="006D1F9B"/>
    <w:rsid w:val="006D3AC7"/>
    <w:rsid w:val="006D7676"/>
    <w:rsid w:val="006E16D4"/>
    <w:rsid w:val="006E2BB0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67E8"/>
    <w:rsid w:val="007574EC"/>
    <w:rsid w:val="00763A07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6DA"/>
    <w:rsid w:val="008459FC"/>
    <w:rsid w:val="00851B3E"/>
    <w:rsid w:val="00851C4B"/>
    <w:rsid w:val="00854994"/>
    <w:rsid w:val="00860BC3"/>
    <w:rsid w:val="008627EC"/>
    <w:rsid w:val="00866560"/>
    <w:rsid w:val="008672DA"/>
    <w:rsid w:val="00871F2E"/>
    <w:rsid w:val="00873A3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241D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39DB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4EA7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2750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F24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5324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466E"/>
    <w:rsid w:val="00D45AF7"/>
    <w:rsid w:val="00D466AF"/>
    <w:rsid w:val="00D473BF"/>
    <w:rsid w:val="00D47642"/>
    <w:rsid w:val="00D47B6E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850"/>
    <w:rsid w:val="00DC0F13"/>
    <w:rsid w:val="00DC1E10"/>
    <w:rsid w:val="00DC2504"/>
    <w:rsid w:val="00DC311D"/>
    <w:rsid w:val="00DC7C84"/>
    <w:rsid w:val="00DC7D3A"/>
    <w:rsid w:val="00DD1839"/>
    <w:rsid w:val="00DD1F4F"/>
    <w:rsid w:val="00DD231A"/>
    <w:rsid w:val="00DD2CF9"/>
    <w:rsid w:val="00DD451A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3974"/>
    <w:rsid w:val="00E54A7F"/>
    <w:rsid w:val="00E55496"/>
    <w:rsid w:val="00E563F1"/>
    <w:rsid w:val="00E65758"/>
    <w:rsid w:val="00E662CA"/>
    <w:rsid w:val="00E714A1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5ADA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1C58"/>
    <w:rsid w:val="00F563AC"/>
    <w:rsid w:val="00F56A75"/>
    <w:rsid w:val="00F60B45"/>
    <w:rsid w:val="00F60C18"/>
    <w:rsid w:val="00F62BBC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0FF7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2750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2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35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094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818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34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8020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941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1316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061316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387</Words>
  <Characters>13609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7</cp:revision>
  <dcterms:created xsi:type="dcterms:W3CDTF">2025-04-11T22:18:00Z</dcterms:created>
  <dcterms:modified xsi:type="dcterms:W3CDTF">2025-04-21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